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23.png" ContentType="image/png"/>
  <Override PartName="/word/media/rId51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6.png" ContentType="image/png"/>
  <Override PartName="/word/media/rId24.png" ContentType="image/png"/>
  <Override PartName="/word/media/rId68.png" ContentType="image/png"/>
  <Override PartName="/word/media/rId70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8.png" ContentType="image/png"/>
  <Override PartName="/word/media/rId80.png" ContentType="image/png"/>
  <Override PartName="/word/media/rId81.png" ContentType="image/png"/>
  <Override PartName="/word/media/rId83.png" ContentType="image/png"/>
  <Override PartName="/word/media/rId26.png" ContentType="image/png"/>
  <Override PartName="/word/media/rId85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tion2_sitespecificData</w:t>
      </w:r>
    </w:p>
    <w:p>
      <w:pPr>
        <w:pStyle w:val="Author"/>
      </w:pPr>
      <w:r>
        <w:t xml:space="preserve">NYSDEC</w:t>
      </w:r>
      <w:r>
        <w:t xml:space="preserve"> </w:t>
      </w:r>
      <w:r>
        <w:t xml:space="preserve">SMAS</w:t>
      </w:r>
      <w:r>
        <w:t xml:space="preserve"> </w:t>
      </w:r>
      <w:r>
        <w:t xml:space="preserve">:</w:t>
      </w:r>
      <w:r>
        <w:t xml:space="preserve"> </w:t>
      </w:r>
      <w:r>
        <w:t xml:space="preserve">Keleigh</w:t>
      </w:r>
      <w:r>
        <w:t xml:space="preserve"> </w:t>
      </w:r>
      <w:r>
        <w:t xml:space="preserve">Reynolds</w:t>
      </w:r>
    </w:p>
    <w:p>
      <w:pPr>
        <w:pStyle w:val="Date"/>
      </w:pPr>
      <w:r>
        <w:t xml:space="preserve">4/24/2020</w:t>
      </w:r>
    </w:p>
    <w:p>
      <w:pPr>
        <w:pStyle w:val="Heading3"/>
      </w:pPr>
      <w:bookmarkStart w:id="20" w:name="site-id-13-walk-60.1"/>
      <w:r>
        <w:t xml:space="preserve">Site ID: 13-WALK-60.1</w:t>
      </w:r>
      <w:bookmarkEnd w:id="2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80"/>
        <w:tblLook w:firstRow="1" w:lastRow="0" w:firstColumn="0" w:lastColumn="0" w:noHBand="0" w:noVBand="1"/>
      </w:tblPr>
      <w:tblGrid>
        <w:gridCol w:w="473"/>
        <w:gridCol w:w="485"/>
        <w:gridCol w:w="852"/>
        <w:gridCol w:w="746"/>
        <w:gridCol w:w="368"/>
        <w:gridCol w:w="713"/>
        <w:gridCol w:w="284"/>
        <w:gridCol w:w="307"/>
        <w:gridCol w:w="457"/>
        <w:gridCol w:w="1090"/>
        <w:gridCol w:w="557"/>
        <w:gridCol w:w="346"/>
        <w:gridCol w:w="812"/>
        <w:gridCol w:w="312"/>
        <w:gridCol w:w="279"/>
      </w:tblGrid>
      <w:tr>
        <w:trPr>
          <w:cantSplit/>
          <w:trHeight w:val="201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H_WQ_STANDAR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.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nit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wqs_threshol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typ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se</w:t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2_site_specific_data_summary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WALK-60.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81"/>
        <w:tblLook w:firstRow="1" w:lastRow="0" w:firstColumn="0" w:lastColumn="0" w:noHBand="0" w:noVBand="1"/>
      </w:tblPr>
      <w:tblGrid>
        <w:gridCol w:w="894"/>
        <w:gridCol w:w="2234"/>
        <w:gridCol w:w="547"/>
        <w:gridCol w:w="873"/>
        <w:gridCol w:w="674"/>
        <w:gridCol w:w="834"/>
        <w:gridCol w:w="607"/>
        <w:gridCol w:w="607"/>
        <w:gridCol w:w="611"/>
      </w:tblGrid>
      <w:tr>
        <w:trPr>
          <w:cantSplit/>
          <w:trHeight w:val="218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dian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0.05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7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84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4e+02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35.8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8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9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97e+02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3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0e+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904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3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01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29e+04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3.72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1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.33e+01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4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03e+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onductivity at 25 degrees celsi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21.2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6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8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23e+02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0e+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70.8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1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90e+02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27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1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76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.17e+02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5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0e+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4394.2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25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8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6e+04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90e+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85e-01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0e+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00e-02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2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90e-01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.60e-01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00e-02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78e+00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.00e-02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sil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00e-02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emperature of ph analysi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1.0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8e+01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74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3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04e+02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.79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80e+01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6.2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7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2e+01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WALK-60.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08"/>
        <w:tblLook w:firstRow="1" w:lastRow="0" w:firstColumn="0" w:lastColumn="0" w:noHBand="0" w:noVBand="1"/>
      </w:tblPr>
      <w:tblGrid>
        <w:gridCol w:w="1287"/>
        <w:gridCol w:w="1538"/>
        <w:gridCol w:w="1257"/>
        <w:gridCol w:w="757"/>
        <w:gridCol w:w="1197"/>
        <w:gridCol w:w="557"/>
        <w:gridCol w:w="657"/>
        <w:gridCol w:w="75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_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7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86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_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775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57.4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7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43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39.2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_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2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93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_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-0.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1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_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-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35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_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1.4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0.1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4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5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5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20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5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9.1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Dissolved Metals and Ammonia): 13-WALK-60.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76"/>
        <w:tblLook w:firstRow="1" w:lastRow="0" w:firstColumn="0" w:lastColumn="0" w:noHBand="0" w:noVBand="1"/>
      </w:tblPr>
      <w:tblGrid>
        <w:gridCol w:w="1156"/>
        <w:gridCol w:w="1885"/>
        <w:gridCol w:w="693"/>
        <w:gridCol w:w="1129"/>
        <w:gridCol w:w="525"/>
        <w:gridCol w:w="1076"/>
        <w:gridCol w:w="418"/>
        <w:gridCol w:w="427"/>
        <w:gridCol w:w="667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</w:tr>
      <w:tr>
        <w:trPr>
          <w:cantSplit/>
          <w:trHeight w:val="2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WALK-60.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32"/>
        <w:tblLook w:firstRow="1" w:lastRow="0" w:firstColumn="0" w:lastColumn="0" w:noHBand="0" w:noVBand="1"/>
      </w:tblPr>
      <w:tblGrid>
        <w:gridCol w:w="1156"/>
        <w:gridCol w:w="1298"/>
        <w:gridCol w:w="1129"/>
        <w:gridCol w:w="525"/>
        <w:gridCol w:w="1076"/>
        <w:gridCol w:w="418"/>
        <w:gridCol w:w="427"/>
        <w:gridCol w:w="667"/>
        <w:gridCol w:w="1236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ype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quatic Chronic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WALK-60.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702"/>
        <w:tblLook w:firstRow="1" w:lastRow="0" w:firstColumn="0" w:lastColumn="0" w:noHBand="0" w:noVBand="1"/>
      </w:tblPr>
      <w:tblGrid>
        <w:gridCol w:w="1694"/>
        <w:gridCol w:w="1229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16/20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24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</w:tbl>
    <w:p>
      <w:pPr>
        <w:pStyle w:val="BodyText"/>
      </w:pPr>
    </w:p>
    <w:p>
      <w:pPr>
        <w:pStyle w:val="Heading3"/>
      </w:pPr>
      <w:bookmarkStart w:id="22" w:name="site-id-13-rutg-1.5"/>
      <w:r>
        <w:t xml:space="preserve">Site ID: 13-RUTG-1.5</w:t>
      </w:r>
      <w:bookmarkEnd w:id="2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80"/>
        <w:tblLook w:firstRow="1" w:lastRow="0" w:firstColumn="0" w:lastColumn="0" w:noHBand="0" w:noVBand="1"/>
      </w:tblPr>
      <w:tblGrid>
        <w:gridCol w:w="473"/>
        <w:gridCol w:w="485"/>
        <w:gridCol w:w="852"/>
        <w:gridCol w:w="746"/>
        <w:gridCol w:w="368"/>
        <w:gridCol w:w="713"/>
        <w:gridCol w:w="284"/>
        <w:gridCol w:w="307"/>
        <w:gridCol w:w="457"/>
        <w:gridCol w:w="1090"/>
        <w:gridCol w:w="557"/>
        <w:gridCol w:w="346"/>
        <w:gridCol w:w="812"/>
        <w:gridCol w:w="312"/>
        <w:gridCol w:w="279"/>
      </w:tblGrid>
      <w:tr>
        <w:trPr>
          <w:cantSplit/>
          <w:trHeight w:val="201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H_WQ_STANDAR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.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nit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wqs_threshol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typ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se</w:t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2_site_specific_data_summary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RUTG-1.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77"/>
        <w:tblLook w:firstRow="1" w:lastRow="0" w:firstColumn="0" w:lastColumn="0" w:noHBand="0" w:noVBand="1"/>
      </w:tblPr>
      <w:tblGrid>
        <w:gridCol w:w="827"/>
        <w:gridCol w:w="2234"/>
        <w:gridCol w:w="547"/>
        <w:gridCol w:w="873"/>
        <w:gridCol w:w="674"/>
        <w:gridCol w:w="834"/>
        <w:gridCol w:w="607"/>
        <w:gridCol w:w="607"/>
        <w:gridCol w:w="674"/>
      </w:tblGrid>
      <w:tr>
        <w:trPr>
          <w:cantSplit/>
          <w:trHeight w:val="218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dian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9.9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6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0.2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68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7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1.5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3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65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458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67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82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4750.0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6.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8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4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1.4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8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5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1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9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5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8.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4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8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8.45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11.9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4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4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80.0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9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3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174.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0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41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620.0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5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015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3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3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3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0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75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4.2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4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3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68.0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.6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.385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.5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4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4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RUTG-1.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87"/>
        <w:tblLook w:firstRow="1" w:lastRow="0" w:firstColumn="0" w:lastColumn="0" w:noHBand="0" w:noVBand="1"/>
      </w:tblPr>
      <w:tblGrid>
        <w:gridCol w:w="1187"/>
        <w:gridCol w:w="1538"/>
        <w:gridCol w:w="1257"/>
        <w:gridCol w:w="757"/>
        <w:gridCol w:w="1197"/>
        <w:gridCol w:w="657"/>
        <w:gridCol w:w="75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_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8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61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_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9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29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35.73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06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2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52.7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_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98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_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3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-0.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_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1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_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1.9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0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7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4.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89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7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5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5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5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.8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Dissolved Metals and Ammonia): 13-RUTG-1.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87"/>
        <w:tblLook w:firstRow="1" w:lastRow="0" w:firstColumn="0" w:lastColumn="0" w:noHBand="0" w:noVBand="1"/>
      </w:tblPr>
      <w:tblGrid>
        <w:gridCol w:w="1067"/>
        <w:gridCol w:w="1885"/>
        <w:gridCol w:w="693"/>
        <w:gridCol w:w="1129"/>
        <w:gridCol w:w="525"/>
        <w:gridCol w:w="1076"/>
        <w:gridCol w:w="418"/>
        <w:gridCol w:w="427"/>
        <w:gridCol w:w="667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</w:tr>
      <w:tr>
        <w:trPr>
          <w:cantSplit/>
          <w:trHeight w:val="2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RUTG-1.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43"/>
        <w:tblLook w:firstRow="1" w:lastRow="0" w:firstColumn="0" w:lastColumn="0" w:noHBand="0" w:noVBand="1"/>
      </w:tblPr>
      <w:tblGrid>
        <w:gridCol w:w="1067"/>
        <w:gridCol w:w="1298"/>
        <w:gridCol w:w="1129"/>
        <w:gridCol w:w="525"/>
        <w:gridCol w:w="1076"/>
        <w:gridCol w:w="418"/>
        <w:gridCol w:w="427"/>
        <w:gridCol w:w="667"/>
        <w:gridCol w:w="1236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ype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7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quatic Chronic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RUTG-1.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579"/>
        <w:tblLook w:firstRow="1" w:lastRow="0" w:firstColumn="0" w:lastColumn="0" w:noHBand="0" w:noVBand="1"/>
      </w:tblPr>
      <w:tblGrid>
        <w:gridCol w:w="1571"/>
        <w:gridCol w:w="1229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28/20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8/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2_site_specific_data_summary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site-id-13-poch-1.8"/>
      <w:r>
        <w:t xml:space="preserve">Site ID: 13-POCH-1.8</w:t>
      </w:r>
      <w:bookmarkEnd w:id="2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80"/>
        <w:tblLook w:firstRow="1" w:lastRow="0" w:firstColumn="0" w:lastColumn="0" w:noHBand="0" w:noVBand="1"/>
      </w:tblPr>
      <w:tblGrid>
        <w:gridCol w:w="473"/>
        <w:gridCol w:w="485"/>
        <w:gridCol w:w="852"/>
        <w:gridCol w:w="746"/>
        <w:gridCol w:w="368"/>
        <w:gridCol w:w="713"/>
        <w:gridCol w:w="284"/>
        <w:gridCol w:w="307"/>
        <w:gridCol w:w="457"/>
        <w:gridCol w:w="1090"/>
        <w:gridCol w:w="557"/>
        <w:gridCol w:w="346"/>
        <w:gridCol w:w="812"/>
        <w:gridCol w:w="312"/>
        <w:gridCol w:w="279"/>
      </w:tblGrid>
      <w:tr>
        <w:trPr>
          <w:cantSplit/>
          <w:trHeight w:val="201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H_WQ_STANDAR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.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nit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wqs_threshol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typ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se</w:t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2_site_specific_data_summary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POCH-1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84"/>
        <w:tblLook w:firstRow="1" w:lastRow="0" w:firstColumn="0" w:lastColumn="0" w:noHBand="0" w:noVBand="1"/>
      </w:tblPr>
      <w:tblGrid>
        <w:gridCol w:w="834"/>
        <w:gridCol w:w="2234"/>
        <w:gridCol w:w="547"/>
        <w:gridCol w:w="873"/>
        <w:gridCol w:w="674"/>
        <w:gridCol w:w="834"/>
        <w:gridCol w:w="607"/>
        <w:gridCol w:w="607"/>
        <w:gridCol w:w="674"/>
      </w:tblGrid>
      <w:tr>
        <w:trPr>
          <w:cantSplit/>
          <w:trHeight w:val="218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dian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7.37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4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5.0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39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75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3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21.0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9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9255.55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8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94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3800.0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5.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0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6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2.05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59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2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9.7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7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8.0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47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0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64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63.0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2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09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4066.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23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8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900.0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8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5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5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1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8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0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2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6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7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1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5.5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.3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7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.4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17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55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POCH-1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97"/>
        <w:tblLook w:firstRow="1" w:lastRow="0" w:firstColumn="0" w:lastColumn="0" w:noHBand="0" w:noVBand="1"/>
      </w:tblPr>
      <w:tblGrid>
        <w:gridCol w:w="1197"/>
        <w:gridCol w:w="1538"/>
        <w:gridCol w:w="1257"/>
        <w:gridCol w:w="757"/>
        <w:gridCol w:w="1197"/>
        <w:gridCol w:w="657"/>
        <w:gridCol w:w="65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_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63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2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49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_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4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90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41.9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74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5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06.8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_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15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_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-0.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2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_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7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_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1.00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7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0.1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5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9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1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6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.1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Dissolved Metals and Ammonia): 13-POCH-1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96"/>
        <w:tblLook w:firstRow="1" w:lastRow="0" w:firstColumn="0" w:lastColumn="0" w:noHBand="0" w:noVBand="1"/>
      </w:tblPr>
      <w:tblGrid>
        <w:gridCol w:w="1076"/>
        <w:gridCol w:w="1885"/>
        <w:gridCol w:w="693"/>
        <w:gridCol w:w="1129"/>
        <w:gridCol w:w="525"/>
        <w:gridCol w:w="1076"/>
        <w:gridCol w:w="418"/>
        <w:gridCol w:w="427"/>
        <w:gridCol w:w="667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</w:tr>
      <w:tr>
        <w:trPr>
          <w:cantSplit/>
          <w:trHeight w:val="2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POCH-1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52"/>
        <w:tblLook w:firstRow="1" w:lastRow="0" w:firstColumn="0" w:lastColumn="0" w:noHBand="0" w:noVBand="1"/>
      </w:tblPr>
      <w:tblGrid>
        <w:gridCol w:w="1076"/>
        <w:gridCol w:w="1298"/>
        <w:gridCol w:w="1129"/>
        <w:gridCol w:w="525"/>
        <w:gridCol w:w="1076"/>
        <w:gridCol w:w="418"/>
        <w:gridCol w:w="427"/>
        <w:gridCol w:w="667"/>
        <w:gridCol w:w="1236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ype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2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quatic Chronic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POCH-1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592"/>
        <w:tblLook w:firstRow="1" w:lastRow="0" w:firstColumn="0" w:lastColumn="0" w:noHBand="0" w:noVBand="1"/>
      </w:tblPr>
      <w:tblGrid>
        <w:gridCol w:w="1583"/>
        <w:gridCol w:w="1229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28/20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8/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2_site_specific_data_summary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site-id-13-qker-0.9"/>
      <w:r>
        <w:t xml:space="preserve">Site ID: 13-QKER-0.9</w:t>
      </w:r>
      <w:bookmarkEnd w:id="28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80"/>
        <w:tblLook w:firstRow="1" w:lastRow="0" w:firstColumn="0" w:lastColumn="0" w:noHBand="0" w:noVBand="1"/>
      </w:tblPr>
      <w:tblGrid>
        <w:gridCol w:w="473"/>
        <w:gridCol w:w="485"/>
        <w:gridCol w:w="852"/>
        <w:gridCol w:w="746"/>
        <w:gridCol w:w="368"/>
        <w:gridCol w:w="713"/>
        <w:gridCol w:w="284"/>
        <w:gridCol w:w="307"/>
        <w:gridCol w:w="457"/>
        <w:gridCol w:w="1090"/>
        <w:gridCol w:w="557"/>
        <w:gridCol w:w="346"/>
        <w:gridCol w:w="812"/>
        <w:gridCol w:w="312"/>
        <w:gridCol w:w="279"/>
      </w:tblGrid>
      <w:tr>
        <w:trPr>
          <w:cantSplit/>
          <w:trHeight w:val="201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H_WQ_STANDAR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.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nit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wqs_threshol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typ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se</w:t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2_site_specific_data_summary_files/figure-docx/unnamed-chunk-9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QKER-0.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77"/>
        <w:tblLook w:firstRow="1" w:lastRow="0" w:firstColumn="0" w:lastColumn="0" w:noHBand="0" w:noVBand="1"/>
      </w:tblPr>
      <w:tblGrid>
        <w:gridCol w:w="827"/>
        <w:gridCol w:w="2234"/>
        <w:gridCol w:w="547"/>
        <w:gridCol w:w="873"/>
        <w:gridCol w:w="674"/>
        <w:gridCol w:w="834"/>
        <w:gridCol w:w="607"/>
        <w:gridCol w:w="607"/>
        <w:gridCol w:w="674"/>
      </w:tblGrid>
      <w:tr>
        <w:trPr>
          <w:cantSplit/>
          <w:trHeight w:val="218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dian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42.6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8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8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44.000</w:t>
            </w:r>
          </w:p>
        </w:tc>
      </w:tr>
      <w:tr>
        <w:trPr>
          <w:cantSplit/>
          <w:trHeight w:val="2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73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8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95.500</w:t>
            </w:r>
          </w:p>
        </w:tc>
      </w:tr>
      <w:tr>
        <w:trPr>
          <w:cantSplit/>
          <w:trHeight w:val="2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00</w:t>
            </w:r>
          </w:p>
        </w:tc>
      </w:tr>
      <w:tr>
        <w:trPr>
          <w:cantSplit/>
          <w:trHeight w:val="2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25</w:t>
            </w:r>
          </w:p>
        </w:tc>
      </w:tr>
      <w:tr>
        <w:trPr>
          <w:cantSplit/>
          <w:trHeight w:val="2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694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53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79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6400.0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3.9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1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1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5.65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.6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0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68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onductivity at 25 degrees celsi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68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4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2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93.000</w:t>
            </w:r>
          </w:p>
        </w:tc>
      </w:tr>
      <w:tr>
        <w:trPr>
          <w:cantSplit/>
          <w:trHeight w:val="2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2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4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25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4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4.000</w:t>
            </w:r>
          </w:p>
        </w:tc>
      </w:tr>
      <w:tr>
        <w:trPr>
          <w:cantSplit/>
          <w:trHeight w:val="2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23.77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6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1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57.000</w:t>
            </w:r>
          </w:p>
        </w:tc>
      </w:tr>
      <w:tr>
        <w:trPr>
          <w:cantSplit/>
          <w:trHeight w:val="2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4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157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27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6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000.000</w:t>
            </w:r>
          </w:p>
        </w:tc>
      </w:tr>
      <w:tr>
        <w:trPr>
          <w:cantSplit/>
          <w:trHeight w:val="2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4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2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4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99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9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5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9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40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7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820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8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emperature of ph analysi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.8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.6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24.8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8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20.0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.2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.825</w:t>
            </w:r>
          </w:p>
        </w:tc>
      </w:tr>
      <w:tr>
        <w:trPr>
          <w:cantSplit/>
          <w:trHeight w:val="2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.5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7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3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QKER-0.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88"/>
        <w:tblLook w:firstRow="1" w:lastRow="0" w:firstColumn="0" w:lastColumn="0" w:noHBand="0" w:noVBand="1"/>
      </w:tblPr>
      <w:tblGrid>
        <w:gridCol w:w="1187"/>
        <w:gridCol w:w="1538"/>
        <w:gridCol w:w="1257"/>
        <w:gridCol w:w="757"/>
        <w:gridCol w:w="1197"/>
        <w:gridCol w:w="657"/>
        <w:gridCol w:w="75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97.5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89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97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60.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_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_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4.67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8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1.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6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4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6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6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1.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8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1.2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Dissolved Metals and Ammonia): 13-QKER-0.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87"/>
        <w:tblLook w:firstRow="1" w:lastRow="0" w:firstColumn="0" w:lastColumn="0" w:noHBand="0" w:noVBand="1"/>
      </w:tblPr>
      <w:tblGrid>
        <w:gridCol w:w="1067"/>
        <w:gridCol w:w="1885"/>
        <w:gridCol w:w="693"/>
        <w:gridCol w:w="1129"/>
        <w:gridCol w:w="525"/>
        <w:gridCol w:w="1076"/>
        <w:gridCol w:w="418"/>
        <w:gridCol w:w="427"/>
        <w:gridCol w:w="667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</w:tr>
      <w:tr>
        <w:trPr>
          <w:cantSplit/>
          <w:trHeight w:val="2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QKER-0.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43"/>
        <w:tblLook w:firstRow="1" w:lastRow="0" w:firstColumn="0" w:lastColumn="0" w:noHBand="0" w:noVBand="1"/>
      </w:tblPr>
      <w:tblGrid>
        <w:gridCol w:w="1067"/>
        <w:gridCol w:w="1298"/>
        <w:gridCol w:w="1129"/>
        <w:gridCol w:w="525"/>
        <w:gridCol w:w="1076"/>
        <w:gridCol w:w="418"/>
        <w:gridCol w:w="427"/>
        <w:gridCol w:w="667"/>
        <w:gridCol w:w="1236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ype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53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5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quatic Chronic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QKER-0.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457"/>
        <w:tblLook w:firstRow="1" w:lastRow="0" w:firstColumn="0" w:lastColumn="0" w:noHBand="0" w:noVBand="1"/>
      </w:tblPr>
      <w:tblGrid>
        <w:gridCol w:w="1571"/>
        <w:gridCol w:w="1107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2_site_specific_data_summary_files/figure-docx/unnamed-chunk-9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site-id-13-wchee-0.6"/>
      <w:r>
        <w:t xml:space="preserve">Site ID: 13-WCHEE-0.6</w:t>
      </w:r>
      <w:bookmarkEnd w:id="3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80"/>
        <w:tblLook w:firstRow="1" w:lastRow="0" w:firstColumn="0" w:lastColumn="0" w:noHBand="0" w:noVBand="1"/>
      </w:tblPr>
      <w:tblGrid>
        <w:gridCol w:w="473"/>
        <w:gridCol w:w="485"/>
        <w:gridCol w:w="852"/>
        <w:gridCol w:w="746"/>
        <w:gridCol w:w="368"/>
        <w:gridCol w:w="713"/>
        <w:gridCol w:w="284"/>
        <w:gridCol w:w="307"/>
        <w:gridCol w:w="457"/>
        <w:gridCol w:w="1090"/>
        <w:gridCol w:w="557"/>
        <w:gridCol w:w="346"/>
        <w:gridCol w:w="812"/>
        <w:gridCol w:w="312"/>
        <w:gridCol w:w="279"/>
      </w:tblGrid>
      <w:tr>
        <w:trPr>
          <w:cantSplit/>
          <w:trHeight w:val="201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H_WQ_STANDAR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.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nit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wqs_threshol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typ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se</w:t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2_site_specific_data_summary_files/figure-docx/unnamed-chunk-9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WCHEE-0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84"/>
        <w:tblLook w:firstRow="1" w:lastRow="0" w:firstColumn="0" w:lastColumn="0" w:noHBand="0" w:noVBand="1"/>
      </w:tblPr>
      <w:tblGrid>
        <w:gridCol w:w="934"/>
        <w:gridCol w:w="2234"/>
        <w:gridCol w:w="547"/>
        <w:gridCol w:w="873"/>
        <w:gridCol w:w="674"/>
        <w:gridCol w:w="834"/>
        <w:gridCol w:w="607"/>
        <w:gridCol w:w="607"/>
        <w:gridCol w:w="674"/>
      </w:tblGrid>
      <w:tr>
        <w:trPr>
          <w:cantSplit/>
          <w:trHeight w:val="218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dian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5.9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7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7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7.5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50.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1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5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18.5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3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7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108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91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22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6600.0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85.3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3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7.0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8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onductivity at 25 degrees celsi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51.2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2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9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70.0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8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45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8.1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6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7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15.0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65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5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11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80.0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5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2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084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85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42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250.0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5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45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8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4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.36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68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7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7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0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7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1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35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7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720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70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8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97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sil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85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emperature of ph analysi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1.0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.7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32.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1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99.0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8.2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2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2.5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7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2.9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WCHEE-0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268"/>
        <w:tblLook w:firstRow="1" w:lastRow="0" w:firstColumn="0" w:lastColumn="0" w:noHBand="0" w:noVBand="1"/>
      </w:tblPr>
      <w:tblGrid>
        <w:gridCol w:w="1347"/>
        <w:gridCol w:w="1538"/>
        <w:gridCol w:w="1257"/>
        <w:gridCol w:w="757"/>
        <w:gridCol w:w="1197"/>
        <w:gridCol w:w="657"/>
        <w:gridCol w:w="757"/>
        <w:gridCol w:w="75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76.7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65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3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77.0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_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3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_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4.2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4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9.0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4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15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8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.8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Dissolved Metals and Ammonia): 13-WCHEE-0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29"/>
        <w:tblLook w:firstRow="1" w:lastRow="0" w:firstColumn="0" w:lastColumn="0" w:noHBand="0" w:noVBand="1"/>
      </w:tblPr>
      <w:tblGrid>
        <w:gridCol w:w="1209"/>
        <w:gridCol w:w="1885"/>
        <w:gridCol w:w="693"/>
        <w:gridCol w:w="1129"/>
        <w:gridCol w:w="525"/>
        <w:gridCol w:w="1076"/>
        <w:gridCol w:w="418"/>
        <w:gridCol w:w="427"/>
        <w:gridCol w:w="667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</w:tr>
      <w:tr>
        <w:trPr>
          <w:cantSplit/>
          <w:trHeight w:val="2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5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WCHEE-0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85"/>
        <w:tblLook w:firstRow="1" w:lastRow="0" w:firstColumn="0" w:lastColumn="0" w:noHBand="0" w:noVBand="1"/>
      </w:tblPr>
      <w:tblGrid>
        <w:gridCol w:w="1209"/>
        <w:gridCol w:w="1298"/>
        <w:gridCol w:w="1129"/>
        <w:gridCol w:w="525"/>
        <w:gridCol w:w="1076"/>
        <w:gridCol w:w="418"/>
        <w:gridCol w:w="427"/>
        <w:gridCol w:w="667"/>
        <w:gridCol w:w="1236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ype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70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8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9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quatic Chronic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WCHEE-0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775"/>
        <w:tblLook w:firstRow="1" w:lastRow="0" w:firstColumn="0" w:lastColumn="0" w:noHBand="0" w:noVBand="1"/>
      </w:tblPr>
      <w:tblGrid>
        <w:gridCol w:w="1767"/>
        <w:gridCol w:w="1229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28/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2_site_specific_data_summary_files/figure-docx/unnamed-chunk-9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site-id-13-riog-0.7"/>
      <w:r>
        <w:t xml:space="preserve">Site ID: 13-RIOG-0.7</w:t>
      </w:r>
      <w:bookmarkEnd w:id="3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80"/>
        <w:tblLook w:firstRow="1" w:lastRow="0" w:firstColumn="0" w:lastColumn="0" w:noHBand="0" w:noVBand="1"/>
      </w:tblPr>
      <w:tblGrid>
        <w:gridCol w:w="473"/>
        <w:gridCol w:w="485"/>
        <w:gridCol w:w="852"/>
        <w:gridCol w:w="746"/>
        <w:gridCol w:w="368"/>
        <w:gridCol w:w="713"/>
        <w:gridCol w:w="284"/>
        <w:gridCol w:w="307"/>
        <w:gridCol w:w="457"/>
        <w:gridCol w:w="1090"/>
        <w:gridCol w:w="557"/>
        <w:gridCol w:w="346"/>
        <w:gridCol w:w="812"/>
        <w:gridCol w:w="312"/>
        <w:gridCol w:w="279"/>
      </w:tblGrid>
      <w:tr>
        <w:trPr>
          <w:cantSplit/>
          <w:trHeight w:val="201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H_WQ_STANDAR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.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nit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wqs_threshol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typ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se</w:t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2_site_specific_data_summary_files/figure-docx/unnamed-chunk-9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RIOG-0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777"/>
        <w:tblLook w:firstRow="1" w:lastRow="0" w:firstColumn="0" w:lastColumn="0" w:noHBand="0" w:noVBand="1"/>
      </w:tblPr>
      <w:tblGrid>
        <w:gridCol w:w="794"/>
        <w:gridCol w:w="2234"/>
        <w:gridCol w:w="547"/>
        <w:gridCol w:w="873"/>
        <w:gridCol w:w="674"/>
        <w:gridCol w:w="834"/>
        <w:gridCol w:w="607"/>
        <w:gridCol w:w="607"/>
        <w:gridCol w:w="607"/>
      </w:tblGrid>
      <w:tr>
        <w:trPr>
          <w:cantSplit/>
          <w:trHeight w:val="218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dian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0.2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4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9.2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99.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5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4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16.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5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7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7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072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45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17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4800.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69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7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6.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56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33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.4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67.8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3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48.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82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9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22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58.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.84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95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59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43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710.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2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.6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32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.83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98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3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2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4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.5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3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silv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6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91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8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6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01.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2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.43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1.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3.1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RIOG-0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37"/>
        <w:tblLook w:firstRow="1" w:lastRow="0" w:firstColumn="0" w:lastColumn="0" w:noHBand="0" w:noVBand="1"/>
      </w:tblPr>
      <w:tblGrid>
        <w:gridCol w:w="1137"/>
        <w:gridCol w:w="1538"/>
        <w:gridCol w:w="1257"/>
        <w:gridCol w:w="757"/>
        <w:gridCol w:w="1197"/>
        <w:gridCol w:w="657"/>
        <w:gridCol w:w="75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72.78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69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0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90.5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_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88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_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0.7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9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8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5.1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4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44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48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49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.0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.4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Dissolved Metals and Ammonia): 13-RIOG-0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43"/>
        <w:tblLook w:firstRow="1" w:lastRow="0" w:firstColumn="0" w:lastColumn="0" w:noHBand="0" w:noVBand="1"/>
      </w:tblPr>
      <w:tblGrid>
        <w:gridCol w:w="1023"/>
        <w:gridCol w:w="1885"/>
        <w:gridCol w:w="693"/>
        <w:gridCol w:w="1129"/>
        <w:gridCol w:w="525"/>
        <w:gridCol w:w="1076"/>
        <w:gridCol w:w="418"/>
        <w:gridCol w:w="427"/>
        <w:gridCol w:w="667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</w:tr>
      <w:tr>
        <w:trPr>
          <w:cantSplit/>
          <w:trHeight w:val="2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RIOG-0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799"/>
        <w:tblLook w:firstRow="1" w:lastRow="0" w:firstColumn="0" w:lastColumn="0" w:noHBand="0" w:noVBand="1"/>
      </w:tblPr>
      <w:tblGrid>
        <w:gridCol w:w="1023"/>
        <w:gridCol w:w="1298"/>
        <w:gridCol w:w="1129"/>
        <w:gridCol w:w="525"/>
        <w:gridCol w:w="1076"/>
        <w:gridCol w:w="418"/>
        <w:gridCol w:w="427"/>
        <w:gridCol w:w="667"/>
        <w:gridCol w:w="1236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ype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quatic Chronic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RIOG-0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3588"/>
        <w:tblLook w:firstRow="1" w:lastRow="0" w:firstColumn="0" w:lastColumn="0" w:noHBand="0" w:noVBand="1"/>
      </w:tblPr>
      <w:tblGrid>
        <w:gridCol w:w="1082"/>
        <w:gridCol w:w="850"/>
        <w:gridCol w:w="715"/>
        <w:gridCol w:w="556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2_site_specific_data_summary_files/figure-docx/unnamed-chunk-9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site-id-13-walk-46.6"/>
      <w:r>
        <w:t xml:space="preserve">Site ID: 13-WALK-46.6</w:t>
      </w:r>
      <w:bookmarkEnd w:id="3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80"/>
        <w:tblLook w:firstRow="1" w:lastRow="0" w:firstColumn="0" w:lastColumn="0" w:noHBand="0" w:noVBand="1"/>
      </w:tblPr>
      <w:tblGrid>
        <w:gridCol w:w="473"/>
        <w:gridCol w:w="485"/>
        <w:gridCol w:w="852"/>
        <w:gridCol w:w="746"/>
        <w:gridCol w:w="368"/>
        <w:gridCol w:w="713"/>
        <w:gridCol w:w="284"/>
        <w:gridCol w:w="307"/>
        <w:gridCol w:w="457"/>
        <w:gridCol w:w="1090"/>
        <w:gridCol w:w="557"/>
        <w:gridCol w:w="346"/>
        <w:gridCol w:w="812"/>
        <w:gridCol w:w="312"/>
        <w:gridCol w:w="279"/>
      </w:tblGrid>
      <w:tr>
        <w:trPr>
          <w:cantSplit/>
          <w:trHeight w:val="201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H_WQ_STANDAR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.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nit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wqs_threshol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typ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se</w:t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2_site_specific_data_summary_files/figure-docx/unnamed-chunk-9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WALK-46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44"/>
        <w:tblLook w:firstRow="1" w:lastRow="0" w:firstColumn="0" w:lastColumn="0" w:noHBand="0" w:noVBand="1"/>
      </w:tblPr>
      <w:tblGrid>
        <w:gridCol w:w="894"/>
        <w:gridCol w:w="2234"/>
        <w:gridCol w:w="547"/>
        <w:gridCol w:w="873"/>
        <w:gridCol w:w="674"/>
        <w:gridCol w:w="834"/>
        <w:gridCol w:w="607"/>
        <w:gridCol w:w="607"/>
        <w:gridCol w:w="674"/>
      </w:tblGrid>
      <w:tr>
        <w:trPr>
          <w:cantSplit/>
          <w:trHeight w:val="218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dian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0.3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4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6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44.5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12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18.5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3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5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05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010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81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47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5300.0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3.7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1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6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9.65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55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1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46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onductivity at 25 degrees celsi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55.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0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3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83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5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80.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7.5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71.44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2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6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88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5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4167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45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87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500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5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2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03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97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4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5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6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2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01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0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85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6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870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2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silv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emperature of ph analy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.9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03.2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7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30.0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8.5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1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.85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.3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0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WALK-46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108"/>
        <w:tblLook w:firstRow="1" w:lastRow="0" w:firstColumn="0" w:lastColumn="0" w:noHBand="0" w:noVBand="1"/>
      </w:tblPr>
      <w:tblGrid>
        <w:gridCol w:w="1287"/>
        <w:gridCol w:w="1538"/>
        <w:gridCol w:w="1257"/>
        <w:gridCol w:w="757"/>
        <w:gridCol w:w="1197"/>
        <w:gridCol w:w="657"/>
        <w:gridCol w:w="657"/>
        <w:gridCol w:w="75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13.4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78.3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27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96.65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_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55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_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8.7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4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5.0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25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8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50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1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5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.4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Dissolved Metals and Ammonia): 13-WALK-46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76"/>
        <w:tblLook w:firstRow="1" w:lastRow="0" w:firstColumn="0" w:lastColumn="0" w:noHBand="0" w:noVBand="1"/>
      </w:tblPr>
      <w:tblGrid>
        <w:gridCol w:w="1156"/>
        <w:gridCol w:w="1885"/>
        <w:gridCol w:w="693"/>
        <w:gridCol w:w="1129"/>
        <w:gridCol w:w="525"/>
        <w:gridCol w:w="1076"/>
        <w:gridCol w:w="418"/>
        <w:gridCol w:w="427"/>
        <w:gridCol w:w="667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</w:tr>
      <w:tr>
        <w:trPr>
          <w:cantSplit/>
          <w:trHeight w:val="2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WALK-46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32"/>
        <w:tblLook w:firstRow="1" w:lastRow="0" w:firstColumn="0" w:lastColumn="0" w:noHBand="0" w:noVBand="1"/>
      </w:tblPr>
      <w:tblGrid>
        <w:gridCol w:w="1156"/>
        <w:gridCol w:w="1298"/>
        <w:gridCol w:w="1129"/>
        <w:gridCol w:w="525"/>
        <w:gridCol w:w="1076"/>
        <w:gridCol w:w="418"/>
        <w:gridCol w:w="427"/>
        <w:gridCol w:w="667"/>
        <w:gridCol w:w="1236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ype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quatic Chronic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WALK-46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580"/>
        <w:tblLook w:firstRow="1" w:lastRow="0" w:firstColumn="0" w:lastColumn="0" w:noHBand="0" w:noVBand="1"/>
      </w:tblPr>
      <w:tblGrid>
        <w:gridCol w:w="1694"/>
        <w:gridCol w:w="1107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</w:p>
    <w:p>
      <w:pPr>
        <w:pStyle w:val="Heading3"/>
      </w:pPr>
      <w:bookmarkStart w:id="39" w:name="site-id-13-monh-0.4"/>
      <w:r>
        <w:t xml:space="preserve">Site ID: 13-MONH-0.4</w:t>
      </w:r>
      <w:bookmarkEnd w:id="39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80"/>
        <w:tblLook w:firstRow="1" w:lastRow="0" w:firstColumn="0" w:lastColumn="0" w:noHBand="0" w:noVBand="1"/>
      </w:tblPr>
      <w:tblGrid>
        <w:gridCol w:w="473"/>
        <w:gridCol w:w="485"/>
        <w:gridCol w:w="852"/>
        <w:gridCol w:w="746"/>
        <w:gridCol w:w="368"/>
        <w:gridCol w:w="713"/>
        <w:gridCol w:w="284"/>
        <w:gridCol w:w="307"/>
        <w:gridCol w:w="457"/>
        <w:gridCol w:w="1090"/>
        <w:gridCol w:w="557"/>
        <w:gridCol w:w="346"/>
        <w:gridCol w:w="812"/>
        <w:gridCol w:w="312"/>
        <w:gridCol w:w="279"/>
      </w:tblGrid>
      <w:tr>
        <w:trPr>
          <w:cantSplit/>
          <w:trHeight w:val="201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H_WQ_STANDAR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.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nit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wqs_threshol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typ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se</w:t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2_site_specific_data_summary_files/figure-docx/unnamed-chunk-9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MONH-0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04"/>
        <w:tblLook w:firstRow="1" w:lastRow="0" w:firstColumn="0" w:lastColumn="0" w:noHBand="0" w:noVBand="1"/>
      </w:tblPr>
      <w:tblGrid>
        <w:gridCol w:w="854"/>
        <w:gridCol w:w="2234"/>
        <w:gridCol w:w="547"/>
        <w:gridCol w:w="873"/>
        <w:gridCol w:w="674"/>
        <w:gridCol w:w="834"/>
        <w:gridCol w:w="607"/>
        <w:gridCol w:w="607"/>
        <w:gridCol w:w="674"/>
      </w:tblGrid>
      <w:tr>
        <w:trPr>
          <w:cantSplit/>
          <w:trHeight w:val="218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dian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3.7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4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7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2.5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7.8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72.0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2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2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132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70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58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0500.0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88.0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5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9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89.0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9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5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onductivity at 25 degrees celsi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99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3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9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84.0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6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8.9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16.5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66.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9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33.0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2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457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54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0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090.0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7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5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3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6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70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.08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8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.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.010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85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silv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7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75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emperature of ph analy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.9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.7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93.2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7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9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85.0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3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09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82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9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MONH-0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148"/>
        <w:tblLook w:firstRow="1" w:lastRow="0" w:firstColumn="0" w:lastColumn="0" w:noHBand="0" w:noVBand="1"/>
      </w:tblPr>
      <w:tblGrid>
        <w:gridCol w:w="1227"/>
        <w:gridCol w:w="1538"/>
        <w:gridCol w:w="1257"/>
        <w:gridCol w:w="757"/>
        <w:gridCol w:w="1197"/>
        <w:gridCol w:w="657"/>
        <w:gridCol w:w="757"/>
        <w:gridCol w:w="75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33.1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73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27.0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_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1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_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9.3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7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2.0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6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665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80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9.8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5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.5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Dissolved Metals and Ammonia): 13-MONH-0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23"/>
        <w:tblLook w:firstRow="1" w:lastRow="0" w:firstColumn="0" w:lastColumn="0" w:noHBand="0" w:noVBand="1"/>
      </w:tblPr>
      <w:tblGrid>
        <w:gridCol w:w="1102"/>
        <w:gridCol w:w="1885"/>
        <w:gridCol w:w="693"/>
        <w:gridCol w:w="1129"/>
        <w:gridCol w:w="525"/>
        <w:gridCol w:w="1076"/>
        <w:gridCol w:w="418"/>
        <w:gridCol w:w="427"/>
        <w:gridCol w:w="667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</w:tr>
      <w:tr>
        <w:trPr>
          <w:cantSplit/>
          <w:trHeight w:val="2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MONH-0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79"/>
        <w:tblLook w:firstRow="1" w:lastRow="0" w:firstColumn="0" w:lastColumn="0" w:noHBand="0" w:noVBand="1"/>
      </w:tblPr>
      <w:tblGrid>
        <w:gridCol w:w="1102"/>
        <w:gridCol w:w="1298"/>
        <w:gridCol w:w="1129"/>
        <w:gridCol w:w="525"/>
        <w:gridCol w:w="1076"/>
        <w:gridCol w:w="418"/>
        <w:gridCol w:w="427"/>
        <w:gridCol w:w="667"/>
        <w:gridCol w:w="1236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ype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8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8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quatic Chronic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MONH-0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628"/>
        <w:tblLook w:firstRow="1" w:lastRow="0" w:firstColumn="0" w:lastColumn="0" w:noHBand="0" w:noVBand="1"/>
      </w:tblPr>
      <w:tblGrid>
        <w:gridCol w:w="1620"/>
        <w:gridCol w:w="1229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7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27/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2_site_specific_data_summary_files/figure-docx/unnamed-chunk-9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site-id-13-monh-4.1"/>
      <w:r>
        <w:t xml:space="preserve">Site ID: 13-MONH-4.1</w:t>
      </w:r>
      <w:bookmarkEnd w:id="4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80"/>
        <w:tblLook w:firstRow="1" w:lastRow="0" w:firstColumn="0" w:lastColumn="0" w:noHBand="0" w:noVBand="1"/>
      </w:tblPr>
      <w:tblGrid>
        <w:gridCol w:w="473"/>
        <w:gridCol w:w="485"/>
        <w:gridCol w:w="852"/>
        <w:gridCol w:w="746"/>
        <w:gridCol w:w="368"/>
        <w:gridCol w:w="713"/>
        <w:gridCol w:w="284"/>
        <w:gridCol w:w="307"/>
        <w:gridCol w:w="457"/>
        <w:gridCol w:w="1090"/>
        <w:gridCol w:w="557"/>
        <w:gridCol w:w="346"/>
        <w:gridCol w:w="812"/>
        <w:gridCol w:w="312"/>
        <w:gridCol w:w="279"/>
      </w:tblGrid>
      <w:tr>
        <w:trPr>
          <w:cantSplit/>
          <w:trHeight w:val="201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H_WQ_STANDAR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.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nit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wqs_threshol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typ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se</w:t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2_site_specific_data_summary_files/figure-docx/unnamed-chunk-9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MONH-4.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37"/>
        <w:tblLook w:firstRow="1" w:lastRow="0" w:firstColumn="0" w:lastColumn="0" w:noHBand="0" w:noVBand="1"/>
      </w:tblPr>
      <w:tblGrid>
        <w:gridCol w:w="854"/>
        <w:gridCol w:w="2234"/>
        <w:gridCol w:w="547"/>
        <w:gridCol w:w="873"/>
        <w:gridCol w:w="674"/>
        <w:gridCol w:w="834"/>
        <w:gridCol w:w="607"/>
        <w:gridCol w:w="607"/>
        <w:gridCol w:w="607"/>
      </w:tblGrid>
      <w:tr>
        <w:trPr>
          <w:cantSplit/>
          <w:trHeight w:val="218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dian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3.1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0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0.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5.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6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7.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2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2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408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24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92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2800.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2.8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2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9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3.3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6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94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5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3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67.2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7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62.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17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2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4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22.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9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8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814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68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0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310.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7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9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2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7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6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7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5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2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2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9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8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43.6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16.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.9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4.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.4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9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.1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MONH-4.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248"/>
        <w:tblLook w:firstRow="1" w:lastRow="0" w:firstColumn="0" w:lastColumn="0" w:noHBand="0" w:noVBand="1"/>
      </w:tblPr>
      <w:tblGrid>
        <w:gridCol w:w="1227"/>
        <w:gridCol w:w="1538"/>
        <w:gridCol w:w="1257"/>
        <w:gridCol w:w="857"/>
        <w:gridCol w:w="1197"/>
        <w:gridCol w:w="657"/>
        <w:gridCol w:w="757"/>
        <w:gridCol w:w="75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05.2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1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3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12.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_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3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_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.95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9.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86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5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7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61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.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7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9.4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Dissolved Metals and Ammonia): 13-MONH-4.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23"/>
        <w:tblLook w:firstRow="1" w:lastRow="0" w:firstColumn="0" w:lastColumn="0" w:noHBand="0" w:noVBand="1"/>
      </w:tblPr>
      <w:tblGrid>
        <w:gridCol w:w="1102"/>
        <w:gridCol w:w="1885"/>
        <w:gridCol w:w="693"/>
        <w:gridCol w:w="1129"/>
        <w:gridCol w:w="525"/>
        <w:gridCol w:w="1076"/>
        <w:gridCol w:w="418"/>
        <w:gridCol w:w="427"/>
        <w:gridCol w:w="667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</w:tr>
      <w:tr>
        <w:trPr>
          <w:cantSplit/>
          <w:trHeight w:val="2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8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7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MONH-4.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79"/>
        <w:tblLook w:firstRow="1" w:lastRow="0" w:firstColumn="0" w:lastColumn="0" w:noHBand="0" w:noVBand="1"/>
      </w:tblPr>
      <w:tblGrid>
        <w:gridCol w:w="1102"/>
        <w:gridCol w:w="1298"/>
        <w:gridCol w:w="1129"/>
        <w:gridCol w:w="525"/>
        <w:gridCol w:w="1076"/>
        <w:gridCol w:w="418"/>
        <w:gridCol w:w="427"/>
        <w:gridCol w:w="667"/>
        <w:gridCol w:w="1236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ype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8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quatic Chronic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MONH-4.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628"/>
        <w:tblLook w:firstRow="1" w:lastRow="0" w:firstColumn="0" w:lastColumn="0" w:noHBand="0" w:noVBand="1"/>
      </w:tblPr>
      <w:tblGrid>
        <w:gridCol w:w="1620"/>
        <w:gridCol w:w="1229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/26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27/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2_site_specific_data_summary_files/figure-docx/unnamed-chunk-9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5" w:name="site-id-13-lgun-6.0"/>
      <w:r>
        <w:t xml:space="preserve">Site ID: 13-LGUN-6.0</w:t>
      </w:r>
      <w:bookmarkEnd w:id="4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80"/>
        <w:tblLook w:firstRow="1" w:lastRow="0" w:firstColumn="0" w:lastColumn="0" w:noHBand="0" w:noVBand="1"/>
      </w:tblPr>
      <w:tblGrid>
        <w:gridCol w:w="473"/>
        <w:gridCol w:w="485"/>
        <w:gridCol w:w="852"/>
        <w:gridCol w:w="746"/>
        <w:gridCol w:w="368"/>
        <w:gridCol w:w="713"/>
        <w:gridCol w:w="284"/>
        <w:gridCol w:w="307"/>
        <w:gridCol w:w="457"/>
        <w:gridCol w:w="1090"/>
        <w:gridCol w:w="557"/>
        <w:gridCol w:w="346"/>
        <w:gridCol w:w="812"/>
        <w:gridCol w:w="312"/>
        <w:gridCol w:w="279"/>
      </w:tblGrid>
      <w:tr>
        <w:trPr>
          <w:cantSplit/>
          <w:trHeight w:val="201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H_WQ_STANDAR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.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nit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wqs_threshol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typ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se</w:t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2_site_specific_data_summary_files/figure-docx/unnamed-chunk-9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LGUN-6.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04"/>
        <w:tblLook w:firstRow="1" w:lastRow="0" w:firstColumn="0" w:lastColumn="0" w:noHBand="0" w:noVBand="1"/>
      </w:tblPr>
      <w:tblGrid>
        <w:gridCol w:w="820"/>
        <w:gridCol w:w="2234"/>
        <w:gridCol w:w="547"/>
        <w:gridCol w:w="873"/>
        <w:gridCol w:w="674"/>
        <w:gridCol w:w="834"/>
        <w:gridCol w:w="607"/>
        <w:gridCol w:w="607"/>
        <w:gridCol w:w="607"/>
      </w:tblGrid>
      <w:tr>
        <w:trPr>
          <w:cantSplit/>
          <w:trHeight w:val="218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dian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6.0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5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3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6.8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1.8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9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6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75.05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6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7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00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47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14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200.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2.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2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2.9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1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9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3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6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9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4.3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1.1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2.5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4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87.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8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318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76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66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510.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8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8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5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9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1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4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5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7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5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4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8.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2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91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3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LGUN-6.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298"/>
        <w:tblLook w:firstRow="1" w:lastRow="0" w:firstColumn="0" w:lastColumn="0" w:noHBand="0" w:noVBand="1"/>
      </w:tblPr>
      <w:tblGrid>
        <w:gridCol w:w="1177"/>
        <w:gridCol w:w="1538"/>
        <w:gridCol w:w="1257"/>
        <w:gridCol w:w="857"/>
        <w:gridCol w:w="1197"/>
        <w:gridCol w:w="657"/>
        <w:gridCol w:w="857"/>
        <w:gridCol w:w="75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577.3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37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50.2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_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05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_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2.7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4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2.5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8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86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0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65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7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.1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Dissolved Metals and Ammonia): 13-LGUN-6.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78"/>
        <w:tblLook w:firstRow="1" w:lastRow="0" w:firstColumn="0" w:lastColumn="0" w:noHBand="0" w:noVBand="1"/>
      </w:tblPr>
      <w:tblGrid>
        <w:gridCol w:w="1058"/>
        <w:gridCol w:w="1885"/>
        <w:gridCol w:w="693"/>
        <w:gridCol w:w="1129"/>
        <w:gridCol w:w="525"/>
        <w:gridCol w:w="1076"/>
        <w:gridCol w:w="418"/>
        <w:gridCol w:w="427"/>
        <w:gridCol w:w="667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</w:tr>
      <w:tr>
        <w:trPr>
          <w:cantSplit/>
          <w:trHeight w:val="2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LGUN-6.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34"/>
        <w:tblLook w:firstRow="1" w:lastRow="0" w:firstColumn="0" w:lastColumn="0" w:noHBand="0" w:noVBand="1"/>
      </w:tblPr>
      <w:tblGrid>
        <w:gridCol w:w="1058"/>
        <w:gridCol w:w="1298"/>
        <w:gridCol w:w="1129"/>
        <w:gridCol w:w="525"/>
        <w:gridCol w:w="1076"/>
        <w:gridCol w:w="418"/>
        <w:gridCol w:w="427"/>
        <w:gridCol w:w="667"/>
        <w:gridCol w:w="1236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ype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quatic Chronic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LGUN-6.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567"/>
        <w:tblLook w:firstRow="1" w:lastRow="0" w:firstColumn="0" w:lastColumn="0" w:noHBand="0" w:noVBand="1"/>
      </w:tblPr>
      <w:tblGrid>
        <w:gridCol w:w="1559"/>
        <w:gridCol w:w="1229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27/20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2_site_specific_data_summary_files/figure-docx/unnamed-chunk-9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8" w:name="site-id-13-gunk_t35-0.2"/>
      <w:r>
        <w:t xml:space="preserve">Site ID: 13-GUNK_T35-0.2</w:t>
      </w:r>
      <w:bookmarkEnd w:id="48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80"/>
        <w:tblLook w:firstRow="1" w:lastRow="0" w:firstColumn="0" w:lastColumn="0" w:noHBand="0" w:noVBand="1"/>
      </w:tblPr>
      <w:tblGrid>
        <w:gridCol w:w="473"/>
        <w:gridCol w:w="485"/>
        <w:gridCol w:w="852"/>
        <w:gridCol w:w="746"/>
        <w:gridCol w:w="368"/>
        <w:gridCol w:w="713"/>
        <w:gridCol w:w="284"/>
        <w:gridCol w:w="307"/>
        <w:gridCol w:w="457"/>
        <w:gridCol w:w="1090"/>
        <w:gridCol w:w="557"/>
        <w:gridCol w:w="346"/>
        <w:gridCol w:w="812"/>
        <w:gridCol w:w="312"/>
        <w:gridCol w:w="279"/>
      </w:tblGrid>
      <w:tr>
        <w:trPr>
          <w:cantSplit/>
          <w:trHeight w:val="201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H_WQ_STANDAR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.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nit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wqs_threshol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typ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se</w:t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2_site_specific_data_summary_files/figure-docx/unnamed-chunk-9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GUNK_T35-0.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91"/>
        <w:tblLook w:firstRow="1" w:lastRow="0" w:firstColumn="0" w:lastColumn="0" w:noHBand="0" w:noVBand="1"/>
      </w:tblPr>
      <w:tblGrid>
        <w:gridCol w:w="1107"/>
        <w:gridCol w:w="2234"/>
        <w:gridCol w:w="547"/>
        <w:gridCol w:w="873"/>
        <w:gridCol w:w="674"/>
        <w:gridCol w:w="834"/>
        <w:gridCol w:w="607"/>
        <w:gridCol w:w="607"/>
        <w:gridCol w:w="607"/>
      </w:tblGrid>
      <w:tr>
        <w:trPr>
          <w:cantSplit/>
          <w:trHeight w:val="218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dian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0.9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4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8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6.8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90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5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64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3.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2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66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3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00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900.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9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8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4.4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0.63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4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13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1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7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7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4.5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30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5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43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06.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2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3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348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25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33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580.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76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3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3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7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8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2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9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86.4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3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1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0.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4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2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.0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2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5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GUNK_T35-0.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408"/>
        <w:tblLook w:firstRow="1" w:lastRow="0" w:firstColumn="0" w:lastColumn="0" w:noHBand="0" w:noVBand="1"/>
      </w:tblPr>
      <w:tblGrid>
        <w:gridCol w:w="1607"/>
        <w:gridCol w:w="1538"/>
        <w:gridCol w:w="1257"/>
        <w:gridCol w:w="757"/>
        <w:gridCol w:w="1197"/>
        <w:gridCol w:w="657"/>
        <w:gridCol w:w="65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50.73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84.3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9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14.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_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19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_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7.58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4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3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.5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85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9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7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6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.8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Dissolved Metals and Ammonia): 13-GUNK_T35-0.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261"/>
        <w:tblLook w:firstRow="1" w:lastRow="0" w:firstColumn="0" w:lastColumn="0" w:noHBand="0" w:noVBand="1"/>
      </w:tblPr>
      <w:tblGrid>
        <w:gridCol w:w="1441"/>
        <w:gridCol w:w="1885"/>
        <w:gridCol w:w="693"/>
        <w:gridCol w:w="1129"/>
        <w:gridCol w:w="525"/>
        <w:gridCol w:w="1076"/>
        <w:gridCol w:w="418"/>
        <w:gridCol w:w="427"/>
        <w:gridCol w:w="667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</w:tr>
      <w:tr>
        <w:trPr>
          <w:cantSplit/>
          <w:trHeight w:val="2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GUNK_T35-0.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217"/>
        <w:tblLook w:firstRow="1" w:lastRow="0" w:firstColumn="0" w:lastColumn="0" w:noHBand="0" w:noVBand="1"/>
      </w:tblPr>
      <w:tblGrid>
        <w:gridCol w:w="1441"/>
        <w:gridCol w:w="1298"/>
        <w:gridCol w:w="1129"/>
        <w:gridCol w:w="525"/>
        <w:gridCol w:w="1076"/>
        <w:gridCol w:w="418"/>
        <w:gridCol w:w="427"/>
        <w:gridCol w:w="667"/>
        <w:gridCol w:w="1236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ype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quatic Chronic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GUNK_T35-0.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5093"/>
        <w:tblLook w:firstRow="1" w:lastRow="0" w:firstColumn="0" w:lastColumn="0" w:noHBand="0" w:noVBand="1"/>
      </w:tblPr>
      <w:tblGrid>
        <w:gridCol w:w="2085"/>
        <w:gridCol w:w="1229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27/20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6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</w:p>
    <w:p>
      <w:pPr>
        <w:pStyle w:val="Heading3"/>
      </w:pPr>
      <w:bookmarkStart w:id="50" w:name="site-id-13-gunk-37.7"/>
      <w:r>
        <w:t xml:space="preserve">Site ID: 13-GUNK-37.7</w:t>
      </w:r>
      <w:bookmarkEnd w:id="5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80"/>
        <w:tblLook w:firstRow="1" w:lastRow="0" w:firstColumn="0" w:lastColumn="0" w:noHBand="0" w:noVBand="1"/>
      </w:tblPr>
      <w:tblGrid>
        <w:gridCol w:w="473"/>
        <w:gridCol w:w="485"/>
        <w:gridCol w:w="852"/>
        <w:gridCol w:w="746"/>
        <w:gridCol w:w="368"/>
        <w:gridCol w:w="713"/>
        <w:gridCol w:w="284"/>
        <w:gridCol w:w="307"/>
        <w:gridCol w:w="457"/>
        <w:gridCol w:w="1090"/>
        <w:gridCol w:w="557"/>
        <w:gridCol w:w="346"/>
        <w:gridCol w:w="812"/>
        <w:gridCol w:w="312"/>
        <w:gridCol w:w="279"/>
      </w:tblGrid>
      <w:tr>
        <w:trPr>
          <w:cantSplit/>
          <w:trHeight w:val="201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H_WQ_STANDAR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.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nit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wqs_threshol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typ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se</w:t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2_site_specific_data_summary_files/figure-docx/unnamed-chunk-9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GUNK-37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87"/>
        <w:tblLook w:firstRow="1" w:lastRow="0" w:firstColumn="0" w:lastColumn="0" w:noHBand="0" w:noVBand="1"/>
      </w:tblPr>
      <w:tblGrid>
        <w:gridCol w:w="900"/>
        <w:gridCol w:w="2234"/>
        <w:gridCol w:w="547"/>
        <w:gridCol w:w="873"/>
        <w:gridCol w:w="674"/>
        <w:gridCol w:w="834"/>
        <w:gridCol w:w="607"/>
        <w:gridCol w:w="607"/>
        <w:gridCol w:w="611"/>
      </w:tblGrid>
      <w:tr>
        <w:trPr>
          <w:cantSplit/>
          <w:trHeight w:val="218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dian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1.4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5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8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52e+01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25.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1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25e+02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0e+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45e-01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86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1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27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78e+04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3.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75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79e+01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.3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8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78e+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90e+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2.8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0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7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81e+01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97.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9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52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76e+02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50e-01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446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3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94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31e+03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3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0e+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0e-01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4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.10e-01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00e-02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6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40e-01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0e-01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00e-02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00e-01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4.8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7e+02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2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6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81e+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9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4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00e+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GUNK-37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318"/>
        <w:tblLook w:firstRow="1" w:lastRow="0" w:firstColumn="0" w:lastColumn="0" w:noHBand="0" w:noVBand="1"/>
      </w:tblPr>
      <w:tblGrid>
        <w:gridCol w:w="1297"/>
        <w:gridCol w:w="1538"/>
        <w:gridCol w:w="1257"/>
        <w:gridCol w:w="857"/>
        <w:gridCol w:w="1197"/>
        <w:gridCol w:w="657"/>
        <w:gridCol w:w="757"/>
        <w:gridCol w:w="75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68.7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6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314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76.5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_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915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_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6.9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1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9.1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3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46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87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4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480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.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7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.65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Dissolved Metals and Ammonia): 13-GUNK-37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85"/>
        <w:tblLook w:firstRow="1" w:lastRow="0" w:firstColumn="0" w:lastColumn="0" w:noHBand="0" w:noVBand="1"/>
      </w:tblPr>
      <w:tblGrid>
        <w:gridCol w:w="1165"/>
        <w:gridCol w:w="1885"/>
        <w:gridCol w:w="693"/>
        <w:gridCol w:w="1129"/>
        <w:gridCol w:w="525"/>
        <w:gridCol w:w="1076"/>
        <w:gridCol w:w="418"/>
        <w:gridCol w:w="427"/>
        <w:gridCol w:w="667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</w:tr>
      <w:tr>
        <w:trPr>
          <w:cantSplit/>
          <w:trHeight w:val="2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GUNK-37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41"/>
        <w:tblLook w:firstRow="1" w:lastRow="0" w:firstColumn="0" w:lastColumn="0" w:noHBand="0" w:noVBand="1"/>
      </w:tblPr>
      <w:tblGrid>
        <w:gridCol w:w="1165"/>
        <w:gridCol w:w="1298"/>
        <w:gridCol w:w="1129"/>
        <w:gridCol w:w="525"/>
        <w:gridCol w:w="1076"/>
        <w:gridCol w:w="418"/>
        <w:gridCol w:w="427"/>
        <w:gridCol w:w="667"/>
        <w:gridCol w:w="1236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ype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8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quatic Chronic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GUNK-37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714"/>
        <w:tblLook w:firstRow="1" w:lastRow="0" w:firstColumn="0" w:lastColumn="0" w:noHBand="0" w:noVBand="1"/>
      </w:tblPr>
      <w:tblGrid>
        <w:gridCol w:w="1706"/>
        <w:gridCol w:w="1229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27/20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4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2_site_specific_data_summary_files/figure-docx/unnamed-chunk-9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3" w:name="site-id-13-gunk-40.3"/>
      <w:r>
        <w:t xml:space="preserve">Site ID: 13-GUNK-40.3</w:t>
      </w:r>
      <w:bookmarkEnd w:id="53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80"/>
        <w:tblLook w:firstRow="1" w:lastRow="0" w:firstColumn="0" w:lastColumn="0" w:noHBand="0" w:noVBand="1"/>
      </w:tblPr>
      <w:tblGrid>
        <w:gridCol w:w="473"/>
        <w:gridCol w:w="485"/>
        <w:gridCol w:w="852"/>
        <w:gridCol w:w="746"/>
        <w:gridCol w:w="368"/>
        <w:gridCol w:w="713"/>
        <w:gridCol w:w="284"/>
        <w:gridCol w:w="307"/>
        <w:gridCol w:w="457"/>
        <w:gridCol w:w="1090"/>
        <w:gridCol w:w="557"/>
        <w:gridCol w:w="346"/>
        <w:gridCol w:w="812"/>
        <w:gridCol w:w="312"/>
        <w:gridCol w:w="279"/>
      </w:tblGrid>
      <w:tr>
        <w:trPr>
          <w:cantSplit/>
          <w:trHeight w:val="201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H_WQ_STANDAR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.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nit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wqs_threshol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typ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se</w:t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2_site_specific_data_summary_files/figure-docx/unnamed-chunk-9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GUNK-40.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87"/>
        <w:tblLook w:firstRow="1" w:lastRow="0" w:firstColumn="0" w:lastColumn="0" w:noHBand="0" w:noVBand="1"/>
      </w:tblPr>
      <w:tblGrid>
        <w:gridCol w:w="900"/>
        <w:gridCol w:w="2234"/>
        <w:gridCol w:w="547"/>
        <w:gridCol w:w="873"/>
        <w:gridCol w:w="674"/>
        <w:gridCol w:w="834"/>
        <w:gridCol w:w="607"/>
        <w:gridCol w:w="607"/>
        <w:gridCol w:w="611"/>
      </w:tblGrid>
      <w:tr>
        <w:trPr>
          <w:cantSplit/>
          <w:trHeight w:val="218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dian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6.8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3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4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08e+01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8.9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9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0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17e+02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.00e-01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50e-01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34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2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77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87e+04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8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8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0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28e+01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3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2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3e+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3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00e+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6.8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0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1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20e+01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04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4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63e+02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7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20e-01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894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34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69e+03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5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20e+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00e-02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8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0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10e-01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0e-02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5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10e-01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00e-02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00e-02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74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2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9e+02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.96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7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.21e+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4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35e+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GUNK-40.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218"/>
        <w:tblLook w:firstRow="1" w:lastRow="0" w:firstColumn="0" w:lastColumn="0" w:noHBand="0" w:noVBand="1"/>
      </w:tblPr>
      <w:tblGrid>
        <w:gridCol w:w="1297"/>
        <w:gridCol w:w="1538"/>
        <w:gridCol w:w="1257"/>
        <w:gridCol w:w="757"/>
        <w:gridCol w:w="1197"/>
        <w:gridCol w:w="657"/>
        <w:gridCol w:w="757"/>
        <w:gridCol w:w="75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37.9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9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83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82.6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_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3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58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_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6.1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9.75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6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635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5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80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.4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7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5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.2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Dissolved Metals and Ammonia): 13-GUNK-40.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85"/>
        <w:tblLook w:firstRow="1" w:lastRow="0" w:firstColumn="0" w:lastColumn="0" w:noHBand="0" w:noVBand="1"/>
      </w:tblPr>
      <w:tblGrid>
        <w:gridCol w:w="1165"/>
        <w:gridCol w:w="1885"/>
        <w:gridCol w:w="693"/>
        <w:gridCol w:w="1129"/>
        <w:gridCol w:w="525"/>
        <w:gridCol w:w="1076"/>
        <w:gridCol w:w="418"/>
        <w:gridCol w:w="427"/>
        <w:gridCol w:w="667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</w:tr>
      <w:tr>
        <w:trPr>
          <w:cantSplit/>
          <w:trHeight w:val="2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GUNK-40.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288"/>
        <w:tblLook w:firstRow="1" w:lastRow="0" w:firstColumn="0" w:lastColumn="0" w:noHBand="0" w:noVBand="1"/>
      </w:tblPr>
      <w:tblGrid>
        <w:gridCol w:w="1165"/>
        <w:gridCol w:w="1298"/>
        <w:gridCol w:w="1129"/>
        <w:gridCol w:w="525"/>
        <w:gridCol w:w="1076"/>
        <w:gridCol w:w="418"/>
        <w:gridCol w:w="427"/>
        <w:gridCol w:w="667"/>
        <w:gridCol w:w="1583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ype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quatic Chronic</w:t>
            </w:r>
          </w:p>
        </w:tc>
      </w:tr>
      <w:tr>
        <w:trPr>
          <w:cantSplit/>
          <w:trHeight w:val="2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ealth-Water Supply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GUNK-40.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714"/>
        <w:tblLook w:firstRow="1" w:lastRow="0" w:firstColumn="0" w:lastColumn="0" w:noHBand="0" w:noVBand="1"/>
      </w:tblPr>
      <w:tblGrid>
        <w:gridCol w:w="1706"/>
        <w:gridCol w:w="1229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27/20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</w:p>
    <w:p>
      <w:pPr>
        <w:pStyle w:val="Heading3"/>
      </w:pPr>
      <w:bookmarkStart w:id="55" w:name="site-id-13-maso-0.2"/>
      <w:r>
        <w:t xml:space="preserve">Site ID: 13-MASO-0.2</w:t>
      </w:r>
      <w:bookmarkEnd w:id="5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80"/>
        <w:tblLook w:firstRow="1" w:lastRow="0" w:firstColumn="0" w:lastColumn="0" w:noHBand="0" w:noVBand="1"/>
      </w:tblPr>
      <w:tblGrid>
        <w:gridCol w:w="473"/>
        <w:gridCol w:w="485"/>
        <w:gridCol w:w="852"/>
        <w:gridCol w:w="746"/>
        <w:gridCol w:w="368"/>
        <w:gridCol w:w="713"/>
        <w:gridCol w:w="284"/>
        <w:gridCol w:w="307"/>
        <w:gridCol w:w="457"/>
        <w:gridCol w:w="1090"/>
        <w:gridCol w:w="557"/>
        <w:gridCol w:w="346"/>
        <w:gridCol w:w="812"/>
        <w:gridCol w:w="312"/>
        <w:gridCol w:w="279"/>
      </w:tblGrid>
      <w:tr>
        <w:trPr>
          <w:cantSplit/>
          <w:trHeight w:val="201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H_WQ_STANDAR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.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nit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wqs_threshol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typ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se</w:t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2_site_specific_data_summary_files/figure-docx/unnamed-chunk-9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MASO-0.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24"/>
        <w:tblLook w:firstRow="1" w:lastRow="0" w:firstColumn="0" w:lastColumn="0" w:noHBand="0" w:noVBand="1"/>
      </w:tblPr>
      <w:tblGrid>
        <w:gridCol w:w="840"/>
        <w:gridCol w:w="2234"/>
        <w:gridCol w:w="547"/>
        <w:gridCol w:w="873"/>
        <w:gridCol w:w="674"/>
        <w:gridCol w:w="834"/>
        <w:gridCol w:w="607"/>
        <w:gridCol w:w="607"/>
        <w:gridCol w:w="607"/>
      </w:tblGrid>
      <w:tr>
        <w:trPr>
          <w:cantSplit/>
          <w:trHeight w:val="218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dian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0.8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9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4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6.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50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8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63.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6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532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26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03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7400.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40.4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6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6.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.9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5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7.3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2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3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69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41.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86.5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53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3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81.5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6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61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51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3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130.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9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2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3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7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2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0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7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silv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1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91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25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2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24.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6.7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6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1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.36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.9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2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.5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MASO-0.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128"/>
        <w:tblLook w:firstRow="1" w:lastRow="0" w:firstColumn="0" w:lastColumn="0" w:noHBand="0" w:noVBand="1"/>
      </w:tblPr>
      <w:tblGrid>
        <w:gridCol w:w="1207"/>
        <w:gridCol w:w="1538"/>
        <w:gridCol w:w="1257"/>
        <w:gridCol w:w="757"/>
        <w:gridCol w:w="1197"/>
        <w:gridCol w:w="657"/>
        <w:gridCol w:w="757"/>
        <w:gridCol w:w="75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48.36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11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0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77.145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_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2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_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5.98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8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2.9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395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8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80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8.7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7.6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Dissolved Metals and Ammonia): 13-MASO-0.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05"/>
        <w:tblLook w:firstRow="1" w:lastRow="0" w:firstColumn="0" w:lastColumn="0" w:noHBand="0" w:noVBand="1"/>
      </w:tblPr>
      <w:tblGrid>
        <w:gridCol w:w="1085"/>
        <w:gridCol w:w="1885"/>
        <w:gridCol w:w="693"/>
        <w:gridCol w:w="1129"/>
        <w:gridCol w:w="525"/>
        <w:gridCol w:w="1076"/>
        <w:gridCol w:w="418"/>
        <w:gridCol w:w="427"/>
        <w:gridCol w:w="667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</w:tr>
      <w:tr>
        <w:trPr>
          <w:cantSplit/>
          <w:trHeight w:val="2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MASO-0.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61"/>
        <w:tblLook w:firstRow="1" w:lastRow="0" w:firstColumn="0" w:lastColumn="0" w:noHBand="0" w:noVBand="1"/>
      </w:tblPr>
      <w:tblGrid>
        <w:gridCol w:w="1085"/>
        <w:gridCol w:w="1298"/>
        <w:gridCol w:w="1129"/>
        <w:gridCol w:w="525"/>
        <w:gridCol w:w="1076"/>
        <w:gridCol w:w="418"/>
        <w:gridCol w:w="427"/>
        <w:gridCol w:w="667"/>
        <w:gridCol w:w="1236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ype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quatic Chronic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MASO-0.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604"/>
        <w:tblLook w:firstRow="1" w:lastRow="0" w:firstColumn="0" w:lastColumn="0" w:noHBand="0" w:noVBand="1"/>
      </w:tblPr>
      <w:tblGrid>
        <w:gridCol w:w="1596"/>
        <w:gridCol w:w="1229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27/20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2_site_specific_data_summary_files/figure-docx/unnamed-chunk-9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8" w:name="site-id-13-walk-44.4"/>
      <w:r>
        <w:t xml:space="preserve">Site ID: 13-WALK-44.4</w:t>
      </w:r>
      <w:bookmarkEnd w:id="58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80"/>
        <w:tblLook w:firstRow="1" w:lastRow="0" w:firstColumn="0" w:lastColumn="0" w:noHBand="0" w:noVBand="1"/>
      </w:tblPr>
      <w:tblGrid>
        <w:gridCol w:w="473"/>
        <w:gridCol w:w="485"/>
        <w:gridCol w:w="852"/>
        <w:gridCol w:w="746"/>
        <w:gridCol w:w="368"/>
        <w:gridCol w:w="713"/>
        <w:gridCol w:w="284"/>
        <w:gridCol w:w="307"/>
        <w:gridCol w:w="457"/>
        <w:gridCol w:w="1090"/>
        <w:gridCol w:w="557"/>
        <w:gridCol w:w="346"/>
        <w:gridCol w:w="812"/>
        <w:gridCol w:w="312"/>
        <w:gridCol w:w="279"/>
      </w:tblGrid>
      <w:tr>
        <w:trPr>
          <w:cantSplit/>
          <w:trHeight w:val="201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H_WQ_STANDAR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.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nit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wqs_threshol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typ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se</w:t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2_site_specific_data_summary_files/figure-docx/unnamed-chunk-9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WALK-44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44"/>
        <w:tblLook w:firstRow="1" w:lastRow="0" w:firstColumn="0" w:lastColumn="0" w:noHBand="0" w:noVBand="1"/>
      </w:tblPr>
      <w:tblGrid>
        <w:gridCol w:w="894"/>
        <w:gridCol w:w="2234"/>
        <w:gridCol w:w="547"/>
        <w:gridCol w:w="873"/>
        <w:gridCol w:w="674"/>
        <w:gridCol w:w="834"/>
        <w:gridCol w:w="607"/>
        <w:gridCol w:w="607"/>
        <w:gridCol w:w="674"/>
      </w:tblGrid>
      <w:tr>
        <w:trPr>
          <w:cantSplit/>
          <w:trHeight w:val="218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dian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4.1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5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6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3.5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93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66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84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8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75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325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83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42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9950.0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1.5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3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7.8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6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995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8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55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60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3.5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43.88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04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55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7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398.88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24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5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900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5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7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5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5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4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6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7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3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0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35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sil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6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82.2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04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7.0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8.4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3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8.6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.8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.2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WALK-44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108"/>
        <w:tblLook w:firstRow="1" w:lastRow="0" w:firstColumn="0" w:lastColumn="0" w:noHBand="0" w:noVBand="1"/>
      </w:tblPr>
      <w:tblGrid>
        <w:gridCol w:w="1287"/>
        <w:gridCol w:w="1538"/>
        <w:gridCol w:w="1257"/>
        <w:gridCol w:w="757"/>
        <w:gridCol w:w="1197"/>
        <w:gridCol w:w="657"/>
        <w:gridCol w:w="657"/>
        <w:gridCol w:w="75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_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8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84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_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36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32.60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1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4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69.4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_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0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13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_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-0.0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-0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-0.015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_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-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_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8.97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7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0.2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5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52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6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45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1.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5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.1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Dissolved Metals and Ammonia): 13-WALK-44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76"/>
        <w:tblLook w:firstRow="1" w:lastRow="0" w:firstColumn="0" w:lastColumn="0" w:noHBand="0" w:noVBand="1"/>
      </w:tblPr>
      <w:tblGrid>
        <w:gridCol w:w="1156"/>
        <w:gridCol w:w="1885"/>
        <w:gridCol w:w="693"/>
        <w:gridCol w:w="1129"/>
        <w:gridCol w:w="525"/>
        <w:gridCol w:w="1076"/>
        <w:gridCol w:w="418"/>
        <w:gridCol w:w="427"/>
        <w:gridCol w:w="667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</w:tr>
      <w:tr>
        <w:trPr>
          <w:cantSplit/>
          <w:trHeight w:val="2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WALK-44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32"/>
        <w:tblLook w:firstRow="1" w:lastRow="0" w:firstColumn="0" w:lastColumn="0" w:noHBand="0" w:noVBand="1"/>
      </w:tblPr>
      <w:tblGrid>
        <w:gridCol w:w="1156"/>
        <w:gridCol w:w="1298"/>
        <w:gridCol w:w="1129"/>
        <w:gridCol w:w="525"/>
        <w:gridCol w:w="1076"/>
        <w:gridCol w:w="418"/>
        <w:gridCol w:w="427"/>
        <w:gridCol w:w="667"/>
        <w:gridCol w:w="1236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ype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3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quatic Chronic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WALK-44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457"/>
        <w:tblLook w:firstRow="1" w:lastRow="0" w:firstColumn="0" w:lastColumn="0" w:noHBand="0" w:noVBand="1"/>
      </w:tblPr>
      <w:tblGrid>
        <w:gridCol w:w="1694"/>
        <w:gridCol w:w="1107"/>
        <w:gridCol w:w="715"/>
        <w:gridCol w:w="556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/6/20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</w:p>
    <w:p>
      <w:pPr>
        <w:pStyle w:val="Heading3"/>
      </w:pPr>
      <w:bookmarkStart w:id="60" w:name="site-id-13-walk-35.6"/>
      <w:r>
        <w:t xml:space="preserve">Site ID: 13-WALK-35.6</w:t>
      </w:r>
      <w:bookmarkEnd w:id="6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80"/>
        <w:tblLook w:firstRow="1" w:lastRow="0" w:firstColumn="0" w:lastColumn="0" w:noHBand="0" w:noVBand="1"/>
      </w:tblPr>
      <w:tblGrid>
        <w:gridCol w:w="473"/>
        <w:gridCol w:w="485"/>
        <w:gridCol w:w="852"/>
        <w:gridCol w:w="746"/>
        <w:gridCol w:w="368"/>
        <w:gridCol w:w="713"/>
        <w:gridCol w:w="284"/>
        <w:gridCol w:w="307"/>
        <w:gridCol w:w="457"/>
        <w:gridCol w:w="1090"/>
        <w:gridCol w:w="557"/>
        <w:gridCol w:w="346"/>
        <w:gridCol w:w="812"/>
        <w:gridCol w:w="312"/>
        <w:gridCol w:w="279"/>
      </w:tblGrid>
      <w:tr>
        <w:trPr>
          <w:cantSplit/>
          <w:trHeight w:val="201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H_WQ_STANDAR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.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nit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wqs_threshol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typ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se</w:t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2_site_specific_data_summary_files/figure-docx/unnamed-chunk-9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WALK-35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44"/>
        <w:tblLook w:firstRow="1" w:lastRow="0" w:firstColumn="0" w:lastColumn="0" w:noHBand="0" w:noVBand="1"/>
      </w:tblPr>
      <w:tblGrid>
        <w:gridCol w:w="894"/>
        <w:gridCol w:w="2234"/>
        <w:gridCol w:w="547"/>
        <w:gridCol w:w="873"/>
        <w:gridCol w:w="674"/>
        <w:gridCol w:w="834"/>
        <w:gridCol w:w="607"/>
        <w:gridCol w:w="607"/>
        <w:gridCol w:w="674"/>
      </w:tblGrid>
      <w:tr>
        <w:trPr>
          <w:cantSplit/>
          <w:trHeight w:val="218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dian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6.8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9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42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98.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3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4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8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5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9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252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27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57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6200.0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2.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2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5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9.9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7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2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6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onductivity at 25 degrees celsi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7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4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6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06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3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1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79.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9.5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35.4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4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83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06.5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2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577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56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72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200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5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29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4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4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4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4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08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27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0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86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7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920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05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emperature of ph analysi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1.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.7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26.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2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1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40.5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6.48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7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.065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.9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1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8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WALK-35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88"/>
        <w:tblLook w:firstRow="1" w:lastRow="0" w:firstColumn="0" w:lastColumn="0" w:noHBand="0" w:noVBand="1"/>
      </w:tblPr>
      <w:tblGrid>
        <w:gridCol w:w="1287"/>
        <w:gridCol w:w="1538"/>
        <w:gridCol w:w="1257"/>
        <w:gridCol w:w="757"/>
        <w:gridCol w:w="1197"/>
        <w:gridCol w:w="657"/>
        <w:gridCol w:w="65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20.78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94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63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75.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_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6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_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7.14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7.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6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6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5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.8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.3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Dissolved Metals and Ammonia): 13-WALK-35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76"/>
        <w:tblLook w:firstRow="1" w:lastRow="0" w:firstColumn="0" w:lastColumn="0" w:noHBand="0" w:noVBand="1"/>
      </w:tblPr>
      <w:tblGrid>
        <w:gridCol w:w="1156"/>
        <w:gridCol w:w="1885"/>
        <w:gridCol w:w="693"/>
        <w:gridCol w:w="1129"/>
        <w:gridCol w:w="525"/>
        <w:gridCol w:w="1076"/>
        <w:gridCol w:w="418"/>
        <w:gridCol w:w="427"/>
        <w:gridCol w:w="667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</w:tr>
      <w:tr>
        <w:trPr>
          <w:cantSplit/>
          <w:trHeight w:val="2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WALK-35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32"/>
        <w:tblLook w:firstRow="1" w:lastRow="0" w:firstColumn="0" w:lastColumn="0" w:noHBand="0" w:noVBand="1"/>
      </w:tblPr>
      <w:tblGrid>
        <w:gridCol w:w="1156"/>
        <w:gridCol w:w="1298"/>
        <w:gridCol w:w="1129"/>
        <w:gridCol w:w="525"/>
        <w:gridCol w:w="1076"/>
        <w:gridCol w:w="418"/>
        <w:gridCol w:w="427"/>
        <w:gridCol w:w="667"/>
        <w:gridCol w:w="1236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ype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quatic Chronic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WALK-35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580"/>
        <w:tblLook w:firstRow="1" w:lastRow="0" w:firstColumn="0" w:lastColumn="0" w:noHBand="0" w:noVBand="1"/>
      </w:tblPr>
      <w:tblGrid>
        <w:gridCol w:w="1694"/>
        <w:gridCol w:w="1107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</w:p>
    <w:p>
      <w:pPr>
        <w:pStyle w:val="Heading3"/>
      </w:pPr>
      <w:bookmarkStart w:id="62" w:name="site-id-13-walk-29.9"/>
      <w:r>
        <w:t xml:space="preserve">Site ID: 13-WALK-29.9</w:t>
      </w:r>
      <w:bookmarkEnd w:id="6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80"/>
        <w:tblLook w:firstRow="1" w:lastRow="0" w:firstColumn="0" w:lastColumn="0" w:noHBand="0" w:noVBand="1"/>
      </w:tblPr>
      <w:tblGrid>
        <w:gridCol w:w="473"/>
        <w:gridCol w:w="485"/>
        <w:gridCol w:w="852"/>
        <w:gridCol w:w="746"/>
        <w:gridCol w:w="368"/>
        <w:gridCol w:w="713"/>
        <w:gridCol w:w="284"/>
        <w:gridCol w:w="307"/>
        <w:gridCol w:w="457"/>
        <w:gridCol w:w="1090"/>
        <w:gridCol w:w="557"/>
        <w:gridCol w:w="346"/>
        <w:gridCol w:w="812"/>
        <w:gridCol w:w="312"/>
        <w:gridCol w:w="279"/>
      </w:tblGrid>
      <w:tr>
        <w:trPr>
          <w:cantSplit/>
          <w:trHeight w:val="201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H_WQ_STANDAR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.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nit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wqs_threshol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typ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se</w:t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2_site_specific_data_summary_files/figure-docx/unnamed-chunk-9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WALK-29.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44"/>
        <w:tblLook w:firstRow="1" w:lastRow="0" w:firstColumn="0" w:lastColumn="0" w:noHBand="0" w:noVBand="1"/>
      </w:tblPr>
      <w:tblGrid>
        <w:gridCol w:w="894"/>
        <w:gridCol w:w="2234"/>
        <w:gridCol w:w="547"/>
        <w:gridCol w:w="873"/>
        <w:gridCol w:w="674"/>
        <w:gridCol w:w="834"/>
        <w:gridCol w:w="607"/>
        <w:gridCol w:w="607"/>
        <w:gridCol w:w="674"/>
      </w:tblGrid>
      <w:tr>
        <w:trPr>
          <w:cantSplit/>
          <w:trHeight w:val="218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dian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4.0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8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8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61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5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1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4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2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2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9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492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47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26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5500.0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3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8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0.6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8.9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15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onductivity at 25 degrees celsi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32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3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7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48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9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7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75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1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79.5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62.2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4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13.5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1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148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49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78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100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2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20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9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3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3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9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9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5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9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7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960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75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emperature of ph analysi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1.6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.8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25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0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35.5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.3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3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2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.75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6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WALK-29.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88"/>
        <w:tblLook w:firstRow="1" w:lastRow="0" w:firstColumn="0" w:lastColumn="0" w:noHBand="0" w:noVBand="1"/>
      </w:tblPr>
      <w:tblGrid>
        <w:gridCol w:w="1287"/>
        <w:gridCol w:w="1538"/>
        <w:gridCol w:w="1257"/>
        <w:gridCol w:w="757"/>
        <w:gridCol w:w="1197"/>
        <w:gridCol w:w="657"/>
        <w:gridCol w:w="65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51.67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50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27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23.5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_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74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_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2.14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9.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6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0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.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7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5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.3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Dissolved Metals and Ammonia): 13-WALK-29.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76"/>
        <w:tblLook w:firstRow="1" w:lastRow="0" w:firstColumn="0" w:lastColumn="0" w:noHBand="0" w:noVBand="1"/>
      </w:tblPr>
      <w:tblGrid>
        <w:gridCol w:w="1156"/>
        <w:gridCol w:w="1885"/>
        <w:gridCol w:w="693"/>
        <w:gridCol w:w="1129"/>
        <w:gridCol w:w="525"/>
        <w:gridCol w:w="1076"/>
        <w:gridCol w:w="418"/>
        <w:gridCol w:w="427"/>
        <w:gridCol w:w="667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</w:tr>
      <w:tr>
        <w:trPr>
          <w:cantSplit/>
          <w:trHeight w:val="2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WALK-29.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32"/>
        <w:tblLook w:firstRow="1" w:lastRow="0" w:firstColumn="0" w:lastColumn="0" w:noHBand="0" w:noVBand="1"/>
      </w:tblPr>
      <w:tblGrid>
        <w:gridCol w:w="1156"/>
        <w:gridCol w:w="1298"/>
        <w:gridCol w:w="1129"/>
        <w:gridCol w:w="525"/>
        <w:gridCol w:w="1076"/>
        <w:gridCol w:w="418"/>
        <w:gridCol w:w="427"/>
        <w:gridCol w:w="667"/>
        <w:gridCol w:w="1236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ype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9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3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7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quatic Chronic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WALK-29.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702"/>
        <w:tblLook w:firstRow="1" w:lastRow="0" w:firstColumn="0" w:lastColumn="0" w:noHBand="0" w:noVBand="1"/>
      </w:tblPr>
      <w:tblGrid>
        <w:gridCol w:w="1694"/>
        <w:gridCol w:w="1229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27/20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</w:p>
    <w:p>
      <w:pPr>
        <w:pStyle w:val="Heading3"/>
      </w:pPr>
      <w:bookmarkStart w:id="64" w:name="site-id-13-tinw-0.5"/>
      <w:r>
        <w:t xml:space="preserve">Site ID: 13-TINW-0.5</w:t>
      </w:r>
      <w:bookmarkEnd w:id="6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80"/>
        <w:tblLook w:firstRow="1" w:lastRow="0" w:firstColumn="0" w:lastColumn="0" w:noHBand="0" w:noVBand="1"/>
      </w:tblPr>
      <w:tblGrid>
        <w:gridCol w:w="473"/>
        <w:gridCol w:w="485"/>
        <w:gridCol w:w="852"/>
        <w:gridCol w:w="746"/>
        <w:gridCol w:w="368"/>
        <w:gridCol w:w="713"/>
        <w:gridCol w:w="284"/>
        <w:gridCol w:w="307"/>
        <w:gridCol w:w="457"/>
        <w:gridCol w:w="1090"/>
        <w:gridCol w:w="557"/>
        <w:gridCol w:w="346"/>
        <w:gridCol w:w="812"/>
        <w:gridCol w:w="312"/>
        <w:gridCol w:w="279"/>
      </w:tblGrid>
      <w:tr>
        <w:trPr>
          <w:cantSplit/>
          <w:trHeight w:val="201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H_WQ_STANDAR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.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nit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wqs_threshol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typ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se</w:t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2_site_specific_data_summary_files/figure-docx/unnamed-chunk-9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TINW-0.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44"/>
        <w:tblLook w:firstRow="1" w:lastRow="0" w:firstColumn="0" w:lastColumn="0" w:noHBand="0" w:noVBand="1"/>
      </w:tblPr>
      <w:tblGrid>
        <w:gridCol w:w="793"/>
        <w:gridCol w:w="2234"/>
        <w:gridCol w:w="547"/>
        <w:gridCol w:w="873"/>
        <w:gridCol w:w="674"/>
        <w:gridCol w:w="834"/>
        <w:gridCol w:w="607"/>
        <w:gridCol w:w="607"/>
        <w:gridCol w:w="674"/>
      </w:tblGrid>
      <w:tr>
        <w:trPr>
          <w:cantSplit/>
          <w:trHeight w:val="218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dian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7.1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6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5.7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74.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7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85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23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07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5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6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094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0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45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9550.0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5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7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1.45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0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.5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85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8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7.3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1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7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2.5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37.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3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9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22.5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6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983.3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99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21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360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24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5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7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45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15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50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9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1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6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0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19.0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.36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8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0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97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8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TINW-0.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636"/>
        <w:tblLook w:firstRow="1" w:lastRow="0" w:firstColumn="0" w:lastColumn="0" w:noHBand="0" w:noVBand="1"/>
      </w:tblPr>
      <w:tblGrid>
        <w:gridCol w:w="1251"/>
        <w:gridCol w:w="1697"/>
        <w:gridCol w:w="1385"/>
        <w:gridCol w:w="830"/>
        <w:gridCol w:w="1318"/>
        <w:gridCol w:w="607"/>
        <w:gridCol w:w="718"/>
        <w:gridCol w:w="830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9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hl_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5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580</w:t>
            </w:r>
          </w:p>
        </w:tc>
      </w:tr>
      <w:tr>
        <w:trPr>
          <w:cantSplit/>
          <w:trHeight w:val="29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hl_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310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82.4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2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4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20.500</w:t>
            </w:r>
          </w:p>
        </w:tc>
      </w:tr>
      <w:tr>
        <w:trPr>
          <w:cantSplit/>
          <w:trHeight w:val="29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dissolved_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0.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0.515</w:t>
            </w:r>
          </w:p>
        </w:tc>
      </w:tr>
      <w:tr>
        <w:trPr>
          <w:cantSplit/>
          <w:trHeight w:val="29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c_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0.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050</w:t>
            </w:r>
          </w:p>
        </w:tc>
      </w:tr>
      <w:tr>
        <w:trPr>
          <w:cantSplit/>
          <w:trHeight w:val="29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c_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050</w:t>
            </w:r>
          </w:p>
        </w:tc>
      </w:tr>
      <w:tr>
        <w:trPr>
          <w:cantSplit/>
          <w:trHeight w:val="29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ct_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7.7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6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1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5.200</w:t>
            </w:r>
          </w:p>
        </w:tc>
      </w:tr>
      <w:tr>
        <w:trPr>
          <w:cantSplit/>
          <w:trHeight w:val="29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.1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.140</w:t>
            </w:r>
          </w:p>
        </w:tc>
      </w:tr>
      <w:tr>
        <w:trPr>
          <w:cantSplit/>
          <w:trHeight w:val="29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13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155</w:t>
            </w:r>
          </w:p>
        </w:tc>
      </w:tr>
      <w:tr>
        <w:trPr>
          <w:cantSplit/>
          <w:trHeight w:val="28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.2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5.75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Dissolved Metals and Ammonia): 13-TINW-0.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43"/>
        <w:tblLook w:firstRow="1" w:lastRow="0" w:firstColumn="0" w:lastColumn="0" w:noHBand="0" w:noVBand="1"/>
      </w:tblPr>
      <w:tblGrid>
        <w:gridCol w:w="1022"/>
        <w:gridCol w:w="1885"/>
        <w:gridCol w:w="693"/>
        <w:gridCol w:w="1129"/>
        <w:gridCol w:w="525"/>
        <w:gridCol w:w="1076"/>
        <w:gridCol w:w="418"/>
        <w:gridCol w:w="427"/>
        <w:gridCol w:w="667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</w:tr>
      <w:tr>
        <w:trPr>
          <w:cantSplit/>
          <w:trHeight w:val="2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TINW-0.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145"/>
        <w:tblLook w:firstRow="1" w:lastRow="0" w:firstColumn="0" w:lastColumn="0" w:noHBand="0" w:noVBand="1"/>
      </w:tblPr>
      <w:tblGrid>
        <w:gridCol w:w="1022"/>
        <w:gridCol w:w="1298"/>
        <w:gridCol w:w="1129"/>
        <w:gridCol w:w="525"/>
        <w:gridCol w:w="1076"/>
        <w:gridCol w:w="418"/>
        <w:gridCol w:w="427"/>
        <w:gridCol w:w="667"/>
        <w:gridCol w:w="1583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ype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9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quatic Chronic</w:t>
            </w:r>
          </w:p>
        </w:tc>
      </w:tr>
      <w:tr>
        <w:trPr>
          <w:cantSplit/>
          <w:trHeight w:val="2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ealth-Water Supply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TINW-0.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518"/>
        <w:tblLook w:firstRow="1" w:lastRow="0" w:firstColumn="0" w:lastColumn="0" w:noHBand="0" w:noVBand="1"/>
      </w:tblPr>
      <w:tblGrid>
        <w:gridCol w:w="1510"/>
        <w:gridCol w:w="1229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27/20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8/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2_site_specific_data_summary_files/figure-docx/unnamed-chunk-9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7" w:name="site-id-13-walk-26.9"/>
      <w:r>
        <w:t xml:space="preserve">Site ID: 13-WALK-26.9</w:t>
      </w:r>
      <w:bookmarkEnd w:id="6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80"/>
        <w:tblLook w:firstRow="1" w:lastRow="0" w:firstColumn="0" w:lastColumn="0" w:noHBand="0" w:noVBand="1"/>
      </w:tblPr>
      <w:tblGrid>
        <w:gridCol w:w="473"/>
        <w:gridCol w:w="485"/>
        <w:gridCol w:w="852"/>
        <w:gridCol w:w="746"/>
        <w:gridCol w:w="368"/>
        <w:gridCol w:w="713"/>
        <w:gridCol w:w="284"/>
        <w:gridCol w:w="307"/>
        <w:gridCol w:w="457"/>
        <w:gridCol w:w="1090"/>
        <w:gridCol w:w="557"/>
        <w:gridCol w:w="346"/>
        <w:gridCol w:w="812"/>
        <w:gridCol w:w="312"/>
        <w:gridCol w:w="279"/>
      </w:tblGrid>
      <w:tr>
        <w:trPr>
          <w:cantSplit/>
          <w:trHeight w:val="201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H_WQ_STANDAR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.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nit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wqs_threshol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typ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se</w:t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2_site_specific_data_summary_files/figure-docx/unnamed-chunk-9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WALK-26.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44"/>
        <w:tblLook w:firstRow="1" w:lastRow="0" w:firstColumn="0" w:lastColumn="0" w:noHBand="0" w:noVBand="1"/>
      </w:tblPr>
      <w:tblGrid>
        <w:gridCol w:w="894"/>
        <w:gridCol w:w="2234"/>
        <w:gridCol w:w="547"/>
        <w:gridCol w:w="873"/>
        <w:gridCol w:w="674"/>
        <w:gridCol w:w="834"/>
        <w:gridCol w:w="607"/>
        <w:gridCol w:w="607"/>
        <w:gridCol w:w="674"/>
      </w:tblGrid>
      <w:tr>
        <w:trPr>
          <w:cantSplit/>
          <w:trHeight w:val="218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dian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8.9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6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1.5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20.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3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0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2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2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164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82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62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1300.0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8.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0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7.6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.0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05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onductivity at 25 degrees celsi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17.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2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8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28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8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5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63.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2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1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68.5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81.3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6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6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89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5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194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42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66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250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2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7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8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5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5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0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9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8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.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970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7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emperature of ph analysi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1.6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.9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08.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1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14.0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44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7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92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9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75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WALK-26.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88"/>
        <w:tblLook w:firstRow="1" w:lastRow="0" w:firstColumn="0" w:lastColumn="0" w:noHBand="0" w:noVBand="1"/>
      </w:tblPr>
      <w:tblGrid>
        <w:gridCol w:w="1287"/>
        <w:gridCol w:w="1538"/>
        <w:gridCol w:w="1257"/>
        <w:gridCol w:w="757"/>
        <w:gridCol w:w="1197"/>
        <w:gridCol w:w="657"/>
        <w:gridCol w:w="65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78.4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3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2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68.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_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.4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9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_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6.2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7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5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1.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2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33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7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6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.3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5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0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1.7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Dissolved Metals and Ammonia): 13-WALK-26.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76"/>
        <w:tblLook w:firstRow="1" w:lastRow="0" w:firstColumn="0" w:lastColumn="0" w:noHBand="0" w:noVBand="1"/>
      </w:tblPr>
      <w:tblGrid>
        <w:gridCol w:w="1156"/>
        <w:gridCol w:w="1885"/>
        <w:gridCol w:w="693"/>
        <w:gridCol w:w="1129"/>
        <w:gridCol w:w="525"/>
        <w:gridCol w:w="1076"/>
        <w:gridCol w:w="418"/>
        <w:gridCol w:w="427"/>
        <w:gridCol w:w="667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</w:tr>
      <w:tr>
        <w:trPr>
          <w:cantSplit/>
          <w:trHeight w:val="2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WALK-26.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32"/>
        <w:tblLook w:firstRow="1" w:lastRow="0" w:firstColumn="0" w:lastColumn="0" w:noHBand="0" w:noVBand="1"/>
      </w:tblPr>
      <w:tblGrid>
        <w:gridCol w:w="1156"/>
        <w:gridCol w:w="1298"/>
        <w:gridCol w:w="1129"/>
        <w:gridCol w:w="525"/>
        <w:gridCol w:w="1076"/>
        <w:gridCol w:w="418"/>
        <w:gridCol w:w="427"/>
        <w:gridCol w:w="667"/>
        <w:gridCol w:w="1236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ype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6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quatic Chronic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WALK-26.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702"/>
        <w:tblLook w:firstRow="1" w:lastRow="0" w:firstColumn="0" w:lastColumn="0" w:noHBand="0" w:noVBand="1"/>
      </w:tblPr>
      <w:tblGrid>
        <w:gridCol w:w="1694"/>
        <w:gridCol w:w="1229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27/20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3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</w:p>
    <w:p>
      <w:pPr>
        <w:pStyle w:val="Heading3"/>
      </w:pPr>
      <w:bookmarkStart w:id="69" w:name="site-id-13-dwar-2.0"/>
      <w:r>
        <w:t xml:space="preserve">Site ID: 13-DWAR-2.0</w:t>
      </w:r>
      <w:bookmarkEnd w:id="69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80"/>
        <w:tblLook w:firstRow="1" w:lastRow="0" w:firstColumn="0" w:lastColumn="0" w:noHBand="0" w:noVBand="1"/>
      </w:tblPr>
      <w:tblGrid>
        <w:gridCol w:w="473"/>
        <w:gridCol w:w="485"/>
        <w:gridCol w:w="852"/>
        <w:gridCol w:w="746"/>
        <w:gridCol w:w="368"/>
        <w:gridCol w:w="713"/>
        <w:gridCol w:w="284"/>
        <w:gridCol w:w="307"/>
        <w:gridCol w:w="457"/>
        <w:gridCol w:w="1090"/>
        <w:gridCol w:w="557"/>
        <w:gridCol w:w="346"/>
        <w:gridCol w:w="812"/>
        <w:gridCol w:w="312"/>
        <w:gridCol w:w="279"/>
      </w:tblGrid>
      <w:tr>
        <w:trPr>
          <w:cantSplit/>
          <w:trHeight w:val="201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H_WQ_STANDAR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.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nit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wqs_threshol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typ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se</w:t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2_site_specific_data_summary_files/figure-docx/unnamed-chunk-9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DWAR-2.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04"/>
        <w:tblLook w:firstRow="1" w:lastRow="0" w:firstColumn="0" w:lastColumn="0" w:noHBand="0" w:noVBand="1"/>
      </w:tblPr>
      <w:tblGrid>
        <w:gridCol w:w="854"/>
        <w:gridCol w:w="2234"/>
        <w:gridCol w:w="547"/>
        <w:gridCol w:w="873"/>
        <w:gridCol w:w="674"/>
        <w:gridCol w:w="834"/>
        <w:gridCol w:w="607"/>
        <w:gridCol w:w="607"/>
        <w:gridCol w:w="674"/>
      </w:tblGrid>
      <w:tr>
        <w:trPr>
          <w:cantSplit/>
          <w:trHeight w:val="218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dian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9.0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6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6.8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60.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93.5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8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913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4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61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5850.0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0.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9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0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4.45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65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2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85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7.2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2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8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6.5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56.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4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4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97.5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2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2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375.5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63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8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000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8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5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6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2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15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3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65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7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0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5.8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64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8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0.0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7.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2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6.8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1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75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DWAR-2.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148"/>
        <w:tblLook w:firstRow="1" w:lastRow="0" w:firstColumn="0" w:lastColumn="0" w:noHBand="0" w:noVBand="1"/>
      </w:tblPr>
      <w:tblGrid>
        <w:gridCol w:w="1227"/>
        <w:gridCol w:w="1538"/>
        <w:gridCol w:w="1257"/>
        <w:gridCol w:w="757"/>
        <w:gridCol w:w="1197"/>
        <w:gridCol w:w="657"/>
        <w:gridCol w:w="757"/>
        <w:gridCol w:w="75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_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07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4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655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_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.3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865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66.09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75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5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64.0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_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8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_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35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_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4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_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5.53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4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0.0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5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58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8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7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40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1.6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9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1.85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Dissolved Metals and Ammonia): 13-DWAR-2.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23"/>
        <w:tblLook w:firstRow="1" w:lastRow="0" w:firstColumn="0" w:lastColumn="0" w:noHBand="0" w:noVBand="1"/>
      </w:tblPr>
      <w:tblGrid>
        <w:gridCol w:w="1102"/>
        <w:gridCol w:w="1885"/>
        <w:gridCol w:w="693"/>
        <w:gridCol w:w="1129"/>
        <w:gridCol w:w="525"/>
        <w:gridCol w:w="1076"/>
        <w:gridCol w:w="418"/>
        <w:gridCol w:w="427"/>
        <w:gridCol w:w="667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</w:tr>
      <w:tr>
        <w:trPr>
          <w:cantSplit/>
          <w:trHeight w:val="2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DWAR-2.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79"/>
        <w:tblLook w:firstRow="1" w:lastRow="0" w:firstColumn="0" w:lastColumn="0" w:noHBand="0" w:noVBand="1"/>
      </w:tblPr>
      <w:tblGrid>
        <w:gridCol w:w="1102"/>
        <w:gridCol w:w="1298"/>
        <w:gridCol w:w="1129"/>
        <w:gridCol w:w="525"/>
        <w:gridCol w:w="1076"/>
        <w:gridCol w:w="418"/>
        <w:gridCol w:w="427"/>
        <w:gridCol w:w="667"/>
        <w:gridCol w:w="1236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ype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9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quatic Chronic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DWAR-2.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628"/>
        <w:tblLook w:firstRow="1" w:lastRow="0" w:firstColumn="0" w:lastColumn="0" w:noHBand="0" w:noVBand="1"/>
      </w:tblPr>
      <w:tblGrid>
        <w:gridCol w:w="1620"/>
        <w:gridCol w:w="1229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27/20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3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9/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2_site_specific_data_summary_files/figure-docx/unnamed-chunk-9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2" w:name="site-id-13-walk-22.8"/>
      <w:r>
        <w:t xml:space="preserve">Site ID: 13-WALK-22.8</w:t>
      </w:r>
      <w:bookmarkEnd w:id="7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80"/>
        <w:tblLook w:firstRow="1" w:lastRow="0" w:firstColumn="0" w:lastColumn="0" w:noHBand="0" w:noVBand="1"/>
      </w:tblPr>
      <w:tblGrid>
        <w:gridCol w:w="473"/>
        <w:gridCol w:w="485"/>
        <w:gridCol w:w="852"/>
        <w:gridCol w:w="746"/>
        <w:gridCol w:w="368"/>
        <w:gridCol w:w="713"/>
        <w:gridCol w:w="284"/>
        <w:gridCol w:w="307"/>
        <w:gridCol w:w="457"/>
        <w:gridCol w:w="1090"/>
        <w:gridCol w:w="557"/>
        <w:gridCol w:w="346"/>
        <w:gridCol w:w="812"/>
        <w:gridCol w:w="312"/>
        <w:gridCol w:w="279"/>
      </w:tblGrid>
      <w:tr>
        <w:trPr>
          <w:cantSplit/>
          <w:trHeight w:val="201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H_WQ_STANDAR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.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nit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wqs_threshol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typ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se</w:t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2_site_specific_data_summary_files/figure-docx/unnamed-chunk-9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WALK-22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44"/>
        <w:tblLook w:firstRow="1" w:lastRow="0" w:firstColumn="0" w:lastColumn="0" w:noHBand="0" w:noVBand="1"/>
      </w:tblPr>
      <w:tblGrid>
        <w:gridCol w:w="894"/>
        <w:gridCol w:w="2234"/>
        <w:gridCol w:w="547"/>
        <w:gridCol w:w="873"/>
        <w:gridCol w:w="674"/>
        <w:gridCol w:w="834"/>
        <w:gridCol w:w="607"/>
        <w:gridCol w:w="607"/>
        <w:gridCol w:w="674"/>
      </w:tblGrid>
      <w:tr>
        <w:trPr>
          <w:cantSplit/>
          <w:trHeight w:val="218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dian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6.7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9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8.5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3.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0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7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5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5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708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39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59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9500.0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0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7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4.25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.7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8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97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onductivity at 25 degrees celsi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22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0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3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14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7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4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75.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81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67.9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40.5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0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1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806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95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60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000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5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8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07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77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9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8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0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.2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.5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.120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65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emperature of ph analysi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1.6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.7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19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2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7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27.5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6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67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1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8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7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WALK-22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208"/>
        <w:tblLook w:firstRow="1" w:lastRow="0" w:firstColumn="0" w:lastColumn="0" w:noHBand="0" w:noVBand="1"/>
      </w:tblPr>
      <w:tblGrid>
        <w:gridCol w:w="1287"/>
        <w:gridCol w:w="1538"/>
        <w:gridCol w:w="1257"/>
        <w:gridCol w:w="757"/>
        <w:gridCol w:w="1197"/>
        <w:gridCol w:w="657"/>
        <w:gridCol w:w="757"/>
        <w:gridCol w:w="75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49.1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9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4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01.1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_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7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_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8.9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4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2.0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07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5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25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.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5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.0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Dissolved Metals and Ammonia): 13-WALK-22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76"/>
        <w:tblLook w:firstRow="1" w:lastRow="0" w:firstColumn="0" w:lastColumn="0" w:noHBand="0" w:noVBand="1"/>
      </w:tblPr>
      <w:tblGrid>
        <w:gridCol w:w="1156"/>
        <w:gridCol w:w="1885"/>
        <w:gridCol w:w="693"/>
        <w:gridCol w:w="1129"/>
        <w:gridCol w:w="525"/>
        <w:gridCol w:w="1076"/>
        <w:gridCol w:w="418"/>
        <w:gridCol w:w="427"/>
        <w:gridCol w:w="667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</w:tr>
      <w:tr>
        <w:trPr>
          <w:cantSplit/>
          <w:trHeight w:val="2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WALK-22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32"/>
        <w:tblLook w:firstRow="1" w:lastRow="0" w:firstColumn="0" w:lastColumn="0" w:noHBand="0" w:noVBand="1"/>
      </w:tblPr>
      <w:tblGrid>
        <w:gridCol w:w="1156"/>
        <w:gridCol w:w="1298"/>
        <w:gridCol w:w="1129"/>
        <w:gridCol w:w="525"/>
        <w:gridCol w:w="1076"/>
        <w:gridCol w:w="418"/>
        <w:gridCol w:w="427"/>
        <w:gridCol w:w="667"/>
        <w:gridCol w:w="1236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ype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8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6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quatic Chronic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WALK-22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702"/>
        <w:tblLook w:firstRow="1" w:lastRow="0" w:firstColumn="0" w:lastColumn="0" w:noHBand="0" w:noVBand="1"/>
      </w:tblPr>
      <w:tblGrid>
        <w:gridCol w:w="1694"/>
        <w:gridCol w:w="1229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27/20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</w:p>
    <w:p>
      <w:pPr>
        <w:pStyle w:val="Heading3"/>
      </w:pPr>
      <w:bookmarkStart w:id="74" w:name="site-id-13-walk-19.0"/>
      <w:r>
        <w:t xml:space="preserve">Site ID: 13-WALK-19.0</w:t>
      </w:r>
      <w:bookmarkEnd w:id="7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80"/>
        <w:tblLook w:firstRow="1" w:lastRow="0" w:firstColumn="0" w:lastColumn="0" w:noHBand="0" w:noVBand="1"/>
      </w:tblPr>
      <w:tblGrid>
        <w:gridCol w:w="473"/>
        <w:gridCol w:w="485"/>
        <w:gridCol w:w="852"/>
        <w:gridCol w:w="746"/>
        <w:gridCol w:w="368"/>
        <w:gridCol w:w="713"/>
        <w:gridCol w:w="284"/>
        <w:gridCol w:w="307"/>
        <w:gridCol w:w="457"/>
        <w:gridCol w:w="1090"/>
        <w:gridCol w:w="557"/>
        <w:gridCol w:w="346"/>
        <w:gridCol w:w="812"/>
        <w:gridCol w:w="312"/>
        <w:gridCol w:w="279"/>
      </w:tblGrid>
      <w:tr>
        <w:trPr>
          <w:cantSplit/>
          <w:trHeight w:val="201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H_WQ_STANDAR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.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nit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wqs_threshol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typ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se</w:t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2_site_specific_data_summary_files/figure-docx/unnamed-chunk-9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WALK-19.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44"/>
        <w:tblLook w:firstRow="1" w:lastRow="0" w:firstColumn="0" w:lastColumn="0" w:noHBand="0" w:noVBand="1"/>
      </w:tblPr>
      <w:tblGrid>
        <w:gridCol w:w="894"/>
        <w:gridCol w:w="2234"/>
        <w:gridCol w:w="547"/>
        <w:gridCol w:w="873"/>
        <w:gridCol w:w="674"/>
        <w:gridCol w:w="834"/>
        <w:gridCol w:w="607"/>
        <w:gridCol w:w="607"/>
        <w:gridCol w:w="674"/>
      </w:tblGrid>
      <w:tr>
        <w:trPr>
          <w:cantSplit/>
          <w:trHeight w:val="218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dian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7.1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4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6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74.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8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31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3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7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1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323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71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28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4250.0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3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2.5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.58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7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3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onductivity at 25 degrees celsi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81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9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2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62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6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1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61.2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5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64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80.54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3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63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71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1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899.2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66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1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050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07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9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96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2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0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.3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.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.5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.210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4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emperature of ph analysi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1.7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.8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07.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2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6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15.0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.99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085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.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2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5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WALK-19.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108"/>
        <w:tblLook w:firstRow="1" w:lastRow="0" w:firstColumn="0" w:lastColumn="0" w:noHBand="0" w:noVBand="1"/>
      </w:tblPr>
      <w:tblGrid>
        <w:gridCol w:w="1287"/>
        <w:gridCol w:w="1538"/>
        <w:gridCol w:w="1257"/>
        <w:gridCol w:w="757"/>
        <w:gridCol w:w="1197"/>
        <w:gridCol w:w="657"/>
        <w:gridCol w:w="657"/>
        <w:gridCol w:w="75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_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7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65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_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5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52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97.46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7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3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45.25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_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6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5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_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-0.0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-0.0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_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-0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2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_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5.19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5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8.0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22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00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.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0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.05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Dissolved Metals and Ammonia): 13-WALK-19.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76"/>
        <w:tblLook w:firstRow="1" w:lastRow="0" w:firstColumn="0" w:lastColumn="0" w:noHBand="0" w:noVBand="1"/>
      </w:tblPr>
      <w:tblGrid>
        <w:gridCol w:w="1156"/>
        <w:gridCol w:w="1885"/>
        <w:gridCol w:w="693"/>
        <w:gridCol w:w="1129"/>
        <w:gridCol w:w="525"/>
        <w:gridCol w:w="1076"/>
        <w:gridCol w:w="418"/>
        <w:gridCol w:w="427"/>
        <w:gridCol w:w="667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</w:tr>
      <w:tr>
        <w:trPr>
          <w:cantSplit/>
          <w:trHeight w:val="2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WALK-19.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05"/>
        <w:tblLook w:firstRow="1" w:lastRow="0" w:firstColumn="0" w:lastColumn="0" w:noHBand="0" w:noVBand="1"/>
      </w:tblPr>
      <w:tblGrid>
        <w:gridCol w:w="1156"/>
        <w:gridCol w:w="1298"/>
        <w:gridCol w:w="1129"/>
        <w:gridCol w:w="525"/>
        <w:gridCol w:w="1076"/>
        <w:gridCol w:w="391"/>
        <w:gridCol w:w="427"/>
        <w:gridCol w:w="667"/>
        <w:gridCol w:w="1236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ype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quatic Chronic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WALK-19.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702"/>
        <w:tblLook w:firstRow="1" w:lastRow="0" w:firstColumn="0" w:lastColumn="0" w:noHBand="0" w:noVBand="1"/>
      </w:tblPr>
      <w:tblGrid>
        <w:gridCol w:w="1694"/>
        <w:gridCol w:w="1229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27/20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</w:p>
    <w:p>
      <w:pPr>
        <w:pStyle w:val="Heading3"/>
      </w:pPr>
      <w:bookmarkStart w:id="76" w:name="site-id-13-gunk-0.4"/>
      <w:r>
        <w:t xml:space="preserve">Site ID: 13-GUNK-0.4</w:t>
      </w:r>
      <w:bookmarkEnd w:id="7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80"/>
        <w:tblLook w:firstRow="1" w:lastRow="0" w:firstColumn="0" w:lastColumn="0" w:noHBand="0" w:noVBand="1"/>
      </w:tblPr>
      <w:tblGrid>
        <w:gridCol w:w="473"/>
        <w:gridCol w:w="485"/>
        <w:gridCol w:w="852"/>
        <w:gridCol w:w="746"/>
        <w:gridCol w:w="368"/>
        <w:gridCol w:w="713"/>
        <w:gridCol w:w="284"/>
        <w:gridCol w:w="307"/>
        <w:gridCol w:w="457"/>
        <w:gridCol w:w="1090"/>
        <w:gridCol w:w="557"/>
        <w:gridCol w:w="346"/>
        <w:gridCol w:w="812"/>
        <w:gridCol w:w="312"/>
        <w:gridCol w:w="279"/>
      </w:tblGrid>
      <w:tr>
        <w:trPr>
          <w:cantSplit/>
          <w:trHeight w:val="201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H_WQ_STANDAR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.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nit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wqs_threshol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typ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se</w:t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2_site_specific_data_summary_files/figure-docx/unnamed-chunk-9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GUNK-0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84"/>
        <w:tblLook w:firstRow="1" w:lastRow="0" w:firstColumn="0" w:lastColumn="0" w:noHBand="0" w:noVBand="1"/>
      </w:tblPr>
      <w:tblGrid>
        <w:gridCol w:w="834"/>
        <w:gridCol w:w="2234"/>
        <w:gridCol w:w="547"/>
        <w:gridCol w:w="873"/>
        <w:gridCol w:w="674"/>
        <w:gridCol w:w="834"/>
        <w:gridCol w:w="607"/>
        <w:gridCol w:w="607"/>
        <w:gridCol w:w="674"/>
      </w:tblGrid>
      <w:tr>
        <w:trPr>
          <w:cantSplit/>
          <w:trHeight w:val="218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dian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3.5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3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0.2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68.2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5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9.0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6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9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15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06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4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7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8400.0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6.4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2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7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0.3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5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7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26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onductivity at 25 degrees celsi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27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0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5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25.0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8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9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1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1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6.05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00.9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68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73.5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5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545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15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47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825.0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5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0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5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9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05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9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910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7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emperature of ph analy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1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.8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3.2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7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60.0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8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8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76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8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8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GUNK-0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97"/>
        <w:tblLook w:firstRow="1" w:lastRow="0" w:firstColumn="0" w:lastColumn="0" w:noHBand="0" w:noVBand="1"/>
      </w:tblPr>
      <w:tblGrid>
        <w:gridCol w:w="1197"/>
        <w:gridCol w:w="1538"/>
        <w:gridCol w:w="1257"/>
        <w:gridCol w:w="757"/>
        <w:gridCol w:w="1197"/>
        <w:gridCol w:w="657"/>
        <w:gridCol w:w="75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70.09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47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89.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_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2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5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_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3.17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7.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9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1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4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.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7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8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.6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Dissolved Metals and Ammonia): 13-GUNK-0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96"/>
        <w:tblLook w:firstRow="1" w:lastRow="0" w:firstColumn="0" w:lastColumn="0" w:noHBand="0" w:noVBand="1"/>
      </w:tblPr>
      <w:tblGrid>
        <w:gridCol w:w="1076"/>
        <w:gridCol w:w="1885"/>
        <w:gridCol w:w="693"/>
        <w:gridCol w:w="1129"/>
        <w:gridCol w:w="525"/>
        <w:gridCol w:w="1076"/>
        <w:gridCol w:w="418"/>
        <w:gridCol w:w="427"/>
        <w:gridCol w:w="667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</w:tr>
      <w:tr>
        <w:trPr>
          <w:cantSplit/>
          <w:trHeight w:val="2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GUNK-0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52"/>
        <w:tblLook w:firstRow="1" w:lastRow="0" w:firstColumn="0" w:lastColumn="0" w:noHBand="0" w:noVBand="1"/>
      </w:tblPr>
      <w:tblGrid>
        <w:gridCol w:w="1076"/>
        <w:gridCol w:w="1298"/>
        <w:gridCol w:w="1129"/>
        <w:gridCol w:w="525"/>
        <w:gridCol w:w="1076"/>
        <w:gridCol w:w="418"/>
        <w:gridCol w:w="427"/>
        <w:gridCol w:w="667"/>
        <w:gridCol w:w="1236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ype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quatic Chronic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GUNK-0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592"/>
        <w:tblLook w:firstRow="1" w:lastRow="0" w:firstColumn="0" w:lastColumn="0" w:noHBand="0" w:noVBand="1"/>
      </w:tblPr>
      <w:tblGrid>
        <w:gridCol w:w="1583"/>
        <w:gridCol w:w="1229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27/20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2_site_specific_data_summary_files/figure-docx/unnamed-chunk-9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9" w:name="site-id-13-pkil-0.4"/>
      <w:r>
        <w:t xml:space="preserve">Site ID: 13-PKIL-0.4</w:t>
      </w:r>
      <w:bookmarkEnd w:id="79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80"/>
        <w:tblLook w:firstRow="1" w:lastRow="0" w:firstColumn="0" w:lastColumn="0" w:noHBand="0" w:noVBand="1"/>
      </w:tblPr>
      <w:tblGrid>
        <w:gridCol w:w="473"/>
        <w:gridCol w:w="485"/>
        <w:gridCol w:w="852"/>
        <w:gridCol w:w="746"/>
        <w:gridCol w:w="368"/>
        <w:gridCol w:w="713"/>
        <w:gridCol w:w="284"/>
        <w:gridCol w:w="307"/>
        <w:gridCol w:w="457"/>
        <w:gridCol w:w="1090"/>
        <w:gridCol w:w="557"/>
        <w:gridCol w:w="346"/>
        <w:gridCol w:w="812"/>
        <w:gridCol w:w="312"/>
        <w:gridCol w:w="279"/>
      </w:tblGrid>
      <w:tr>
        <w:trPr>
          <w:cantSplit/>
          <w:trHeight w:val="201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H_WQ_STANDAR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.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nit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wqs_threshol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typ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se</w:t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2_site_specific_data_summary_files/figure-docx/unnamed-chunk-9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PKIL-0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797"/>
        <w:tblLook w:firstRow="1" w:lastRow="0" w:firstColumn="0" w:lastColumn="0" w:noHBand="0" w:noVBand="1"/>
      </w:tblPr>
      <w:tblGrid>
        <w:gridCol w:w="747"/>
        <w:gridCol w:w="2234"/>
        <w:gridCol w:w="547"/>
        <w:gridCol w:w="873"/>
        <w:gridCol w:w="674"/>
        <w:gridCol w:w="834"/>
        <w:gridCol w:w="607"/>
        <w:gridCol w:w="607"/>
        <w:gridCol w:w="674"/>
      </w:tblGrid>
      <w:tr>
        <w:trPr>
          <w:cantSplit/>
          <w:trHeight w:val="218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dian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2.7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4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3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1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8.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3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8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42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2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5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670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86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25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7650.0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8.5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7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9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4.8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47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9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03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4.7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9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7.5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31.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4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4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97.5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4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607.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44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94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800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4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7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7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55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2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05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3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0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6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23.8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22.0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355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5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2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PKIL-0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536"/>
        <w:tblLook w:firstRow="1" w:lastRow="0" w:firstColumn="0" w:lastColumn="0" w:noHBand="0" w:noVBand="1"/>
      </w:tblPr>
      <w:tblGrid>
        <w:gridCol w:w="1174"/>
        <w:gridCol w:w="1697"/>
        <w:gridCol w:w="1385"/>
        <w:gridCol w:w="830"/>
        <w:gridCol w:w="1318"/>
        <w:gridCol w:w="607"/>
        <w:gridCol w:w="718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  <w:tr>
        <w:trPr>
          <w:cantSplit/>
          <w:trHeight w:val="29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hl_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8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57</w:t>
            </w:r>
          </w:p>
        </w:tc>
      </w:tr>
      <w:tr>
        <w:trPr>
          <w:cantSplit/>
          <w:trHeight w:val="29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hl_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.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10</w:t>
            </w:r>
          </w:p>
        </w:tc>
      </w:tr>
      <w:tr>
        <w:trPr>
          <w:cantSplit/>
          <w:trHeight w:val="25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08.12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7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52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90.30</w:t>
            </w:r>
          </w:p>
        </w:tc>
      </w:tr>
      <w:tr>
        <w:trPr>
          <w:cantSplit/>
          <w:trHeight w:val="29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dissolved_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.7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1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.90</w:t>
            </w:r>
          </w:p>
        </w:tc>
      </w:tr>
      <w:tr>
        <w:trPr>
          <w:cantSplit/>
          <w:trHeight w:val="29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c_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15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0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7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02</w:t>
            </w:r>
          </w:p>
        </w:tc>
      </w:tr>
      <w:tr>
        <w:trPr>
          <w:cantSplit/>
          <w:trHeight w:val="29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c_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02</w:t>
            </w:r>
          </w:p>
        </w:tc>
      </w:tr>
      <w:tr>
        <w:trPr>
          <w:cantSplit/>
          <w:trHeight w:val="29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ct_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4.47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0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8.45</w:t>
            </w:r>
          </w:p>
        </w:tc>
      </w:tr>
      <w:tr>
        <w:trPr>
          <w:cantSplit/>
          <w:trHeight w:val="29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.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.00</w:t>
            </w:r>
          </w:p>
        </w:tc>
      </w:tr>
      <w:tr>
        <w:trPr>
          <w:cantSplit/>
          <w:trHeight w:val="29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1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19</w:t>
            </w:r>
          </w:p>
        </w:tc>
      </w:tr>
      <w:tr>
        <w:trPr>
          <w:cantSplit/>
          <w:trHeight w:val="28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9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5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1.3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Dissolved Metals and Ammonia): 13-PKIL-0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407"/>
        <w:tblLook w:firstRow="1" w:lastRow="0" w:firstColumn="0" w:lastColumn="0" w:noHBand="0" w:noVBand="1"/>
      </w:tblPr>
      <w:tblGrid>
        <w:gridCol w:w="862"/>
        <w:gridCol w:w="1596"/>
        <w:gridCol w:w="840"/>
        <w:gridCol w:w="1385"/>
        <w:gridCol w:w="629"/>
        <w:gridCol w:w="1318"/>
        <w:gridCol w:w="462"/>
        <w:gridCol w:w="507"/>
        <w:gridCol w:w="807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PKIL-0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141"/>
        <w:tblLook w:firstRow="1" w:lastRow="0" w:firstColumn="0" w:lastColumn="0" w:noHBand="0" w:noVBand="1"/>
      </w:tblPr>
      <w:tblGrid>
        <w:gridCol w:w="862"/>
        <w:gridCol w:w="1596"/>
        <w:gridCol w:w="1385"/>
        <w:gridCol w:w="629"/>
        <w:gridCol w:w="1318"/>
        <w:gridCol w:w="462"/>
        <w:gridCol w:w="507"/>
        <w:gridCol w:w="807"/>
        <w:gridCol w:w="573"/>
      </w:tblGrid>
      <w:tr>
        <w:trPr>
          <w:cantSplit/>
          <w:trHeight w:val="29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ype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PKIL-0.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433"/>
        <w:tblLook w:firstRow="1" w:lastRow="0" w:firstColumn="0" w:lastColumn="0" w:noHBand="0" w:noVBand="1"/>
      </w:tblPr>
      <w:tblGrid>
        <w:gridCol w:w="1425"/>
        <w:gridCol w:w="1229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27/20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9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8/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2_site_specific_data_summary_files/figure-docx/unnamed-chunk-9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2" w:name="site-id-13-walk-9.8"/>
      <w:r>
        <w:t xml:space="preserve">Site ID: 13-WALK-9.8</w:t>
      </w:r>
      <w:bookmarkEnd w:id="8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80"/>
        <w:tblLook w:firstRow="1" w:lastRow="0" w:firstColumn="0" w:lastColumn="0" w:noHBand="0" w:noVBand="1"/>
      </w:tblPr>
      <w:tblGrid>
        <w:gridCol w:w="473"/>
        <w:gridCol w:w="485"/>
        <w:gridCol w:w="852"/>
        <w:gridCol w:w="746"/>
        <w:gridCol w:w="368"/>
        <w:gridCol w:w="713"/>
        <w:gridCol w:w="284"/>
        <w:gridCol w:w="307"/>
        <w:gridCol w:w="457"/>
        <w:gridCol w:w="1090"/>
        <w:gridCol w:w="557"/>
        <w:gridCol w:w="346"/>
        <w:gridCol w:w="812"/>
        <w:gridCol w:w="312"/>
        <w:gridCol w:w="279"/>
      </w:tblGrid>
      <w:tr>
        <w:trPr>
          <w:cantSplit/>
          <w:trHeight w:val="201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H_WQ_STANDAR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.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nit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wqs_threshol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typ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se</w:t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2_site_specific_data_summary_files/figure-docx/unnamed-chunk-9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WALK-9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11"/>
        <w:tblLook w:firstRow="1" w:lastRow="0" w:firstColumn="0" w:lastColumn="0" w:noHBand="0" w:noVBand="1"/>
      </w:tblPr>
      <w:tblGrid>
        <w:gridCol w:w="827"/>
        <w:gridCol w:w="2234"/>
        <w:gridCol w:w="547"/>
        <w:gridCol w:w="873"/>
        <w:gridCol w:w="674"/>
        <w:gridCol w:w="834"/>
        <w:gridCol w:w="607"/>
        <w:gridCol w:w="607"/>
        <w:gridCol w:w="607"/>
      </w:tblGrid>
      <w:tr>
        <w:trPr>
          <w:cantSplit/>
          <w:trHeight w:val="218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dian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3.4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8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6.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86.1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7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9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3.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1944.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04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96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4100.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1.2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0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9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4.4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6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83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2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3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2.3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8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64.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52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6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3.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6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688.7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28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48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950.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7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4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8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2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6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4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sil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6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2.7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2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6.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92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48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4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4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WALK-9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87"/>
        <w:tblLook w:firstRow="1" w:lastRow="0" w:firstColumn="0" w:lastColumn="0" w:noHBand="0" w:noVBand="1"/>
      </w:tblPr>
      <w:tblGrid>
        <w:gridCol w:w="1187"/>
        <w:gridCol w:w="1538"/>
        <w:gridCol w:w="1257"/>
        <w:gridCol w:w="757"/>
        <w:gridCol w:w="1197"/>
        <w:gridCol w:w="657"/>
        <w:gridCol w:w="65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_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8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4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86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_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75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26.48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82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63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38.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_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2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5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3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_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6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_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8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_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8.25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3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97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.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08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5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5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7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.2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Dissolved Metals and Ammonia): 13-WALK-9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87"/>
        <w:tblLook w:firstRow="1" w:lastRow="0" w:firstColumn="0" w:lastColumn="0" w:noHBand="0" w:noVBand="1"/>
      </w:tblPr>
      <w:tblGrid>
        <w:gridCol w:w="1067"/>
        <w:gridCol w:w="1885"/>
        <w:gridCol w:w="693"/>
        <w:gridCol w:w="1129"/>
        <w:gridCol w:w="525"/>
        <w:gridCol w:w="1076"/>
        <w:gridCol w:w="418"/>
        <w:gridCol w:w="427"/>
        <w:gridCol w:w="667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</w:tr>
      <w:tr>
        <w:trPr>
          <w:cantSplit/>
          <w:trHeight w:val="2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WALK-9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43"/>
        <w:tblLook w:firstRow="1" w:lastRow="0" w:firstColumn="0" w:lastColumn="0" w:noHBand="0" w:noVBand="1"/>
      </w:tblPr>
      <w:tblGrid>
        <w:gridCol w:w="1067"/>
        <w:gridCol w:w="1298"/>
        <w:gridCol w:w="1129"/>
        <w:gridCol w:w="525"/>
        <w:gridCol w:w="1076"/>
        <w:gridCol w:w="418"/>
        <w:gridCol w:w="427"/>
        <w:gridCol w:w="667"/>
        <w:gridCol w:w="1236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ype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6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quatic Chronic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WALK-9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457"/>
        <w:tblLook w:firstRow="1" w:lastRow="0" w:firstColumn="0" w:lastColumn="0" w:noHBand="0" w:noVBand="1"/>
      </w:tblPr>
      <w:tblGrid>
        <w:gridCol w:w="1571"/>
        <w:gridCol w:w="1229"/>
        <w:gridCol w:w="715"/>
        <w:gridCol w:w="556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16/20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</w:p>
    <w:p>
      <w:pPr>
        <w:pStyle w:val="Heading3"/>
      </w:pPr>
      <w:bookmarkStart w:id="84" w:name="site-id-13-wklei-0.6"/>
      <w:r>
        <w:t xml:space="preserve">Site ID: 13-WKLEI-0.6</w:t>
      </w:r>
      <w:bookmarkEnd w:id="8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80"/>
        <w:tblLook w:firstRow="1" w:lastRow="0" w:firstColumn="0" w:lastColumn="0" w:noHBand="0" w:noVBand="1"/>
      </w:tblPr>
      <w:tblGrid>
        <w:gridCol w:w="473"/>
        <w:gridCol w:w="485"/>
        <w:gridCol w:w="852"/>
        <w:gridCol w:w="746"/>
        <w:gridCol w:w="368"/>
        <w:gridCol w:w="713"/>
        <w:gridCol w:w="284"/>
        <w:gridCol w:w="307"/>
        <w:gridCol w:w="457"/>
        <w:gridCol w:w="1090"/>
        <w:gridCol w:w="557"/>
        <w:gridCol w:w="346"/>
        <w:gridCol w:w="812"/>
        <w:gridCol w:w="312"/>
        <w:gridCol w:w="279"/>
      </w:tblGrid>
      <w:tr>
        <w:trPr>
          <w:cantSplit/>
          <w:trHeight w:val="201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H_WQ_STANDAR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.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nit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wqs_threshol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typ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se</w:t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2_site_specific_data_summary_files/figure-docx/unnamed-chunk-9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WKLEI-0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11"/>
        <w:tblLook w:firstRow="1" w:lastRow="0" w:firstColumn="0" w:lastColumn="0" w:noHBand="0" w:noVBand="1"/>
      </w:tblPr>
      <w:tblGrid>
        <w:gridCol w:w="860"/>
        <w:gridCol w:w="2234"/>
        <w:gridCol w:w="547"/>
        <w:gridCol w:w="873"/>
        <w:gridCol w:w="674"/>
        <w:gridCol w:w="834"/>
        <w:gridCol w:w="607"/>
        <w:gridCol w:w="607"/>
        <w:gridCol w:w="674"/>
      </w:tblGrid>
      <w:tr>
        <w:trPr>
          <w:cantSplit/>
          <w:trHeight w:val="218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dian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1.8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4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5.2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663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1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09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32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2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d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76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69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55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1400.0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8.5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.4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1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92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onductivity at 25 degrees celsi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71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70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4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9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6.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0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9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184.6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8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6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770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75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727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33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2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560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8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15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4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2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3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8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5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0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68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5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660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8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emperature of ph analysi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1.7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.8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46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75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43.5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2.82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8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6.3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.5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4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.3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WKLEI-0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138"/>
        <w:tblLook w:firstRow="1" w:lastRow="0" w:firstColumn="0" w:lastColumn="0" w:noHBand="0" w:noVBand="1"/>
      </w:tblPr>
      <w:tblGrid>
        <w:gridCol w:w="1237"/>
        <w:gridCol w:w="1538"/>
        <w:gridCol w:w="1257"/>
        <w:gridCol w:w="757"/>
        <w:gridCol w:w="1197"/>
        <w:gridCol w:w="657"/>
        <w:gridCol w:w="75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07.5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57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1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98.5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_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7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_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2.54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1.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4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45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6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4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.4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5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6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.9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Dissolved Metals and Ammonia): 13-WKLEI-0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32"/>
        <w:tblLook w:firstRow="1" w:lastRow="0" w:firstColumn="0" w:lastColumn="0" w:noHBand="0" w:noVBand="1"/>
      </w:tblPr>
      <w:tblGrid>
        <w:gridCol w:w="1112"/>
        <w:gridCol w:w="1885"/>
        <w:gridCol w:w="693"/>
        <w:gridCol w:w="1129"/>
        <w:gridCol w:w="525"/>
        <w:gridCol w:w="1076"/>
        <w:gridCol w:w="418"/>
        <w:gridCol w:w="427"/>
        <w:gridCol w:w="667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</w:tr>
      <w:tr>
        <w:trPr>
          <w:cantSplit/>
          <w:trHeight w:val="2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1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WKLEI-0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88"/>
        <w:tblLook w:firstRow="1" w:lastRow="0" w:firstColumn="0" w:lastColumn="0" w:noHBand="0" w:noVBand="1"/>
      </w:tblPr>
      <w:tblGrid>
        <w:gridCol w:w="1112"/>
        <w:gridCol w:w="1298"/>
        <w:gridCol w:w="1129"/>
        <w:gridCol w:w="525"/>
        <w:gridCol w:w="1076"/>
        <w:gridCol w:w="418"/>
        <w:gridCol w:w="427"/>
        <w:gridCol w:w="667"/>
        <w:gridCol w:w="1236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ype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quatic Chronic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WKLEI-0.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518"/>
        <w:tblLook w:firstRow="1" w:lastRow="0" w:firstColumn="0" w:lastColumn="0" w:noHBand="0" w:noVBand="1"/>
      </w:tblPr>
      <w:tblGrid>
        <w:gridCol w:w="1632"/>
        <w:gridCol w:w="1107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7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2_site_specific_data_summary_files/figure-docx/unnamed-chunk-9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7" w:name="site-id-13-walk-2.1"/>
      <w:r>
        <w:t xml:space="preserve">Site ID: 13-WALK-2.1</w:t>
      </w:r>
      <w:bookmarkEnd w:id="8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80"/>
        <w:tblLook w:firstRow="1" w:lastRow="0" w:firstColumn="0" w:lastColumn="0" w:noHBand="0" w:noVBand="1"/>
      </w:tblPr>
      <w:tblGrid>
        <w:gridCol w:w="473"/>
        <w:gridCol w:w="485"/>
        <w:gridCol w:w="852"/>
        <w:gridCol w:w="746"/>
        <w:gridCol w:w="368"/>
        <w:gridCol w:w="713"/>
        <w:gridCol w:w="284"/>
        <w:gridCol w:w="307"/>
        <w:gridCol w:w="457"/>
        <w:gridCol w:w="1090"/>
        <w:gridCol w:w="557"/>
        <w:gridCol w:w="346"/>
        <w:gridCol w:w="812"/>
        <w:gridCol w:w="312"/>
        <w:gridCol w:w="279"/>
      </w:tblGrid>
      <w:tr>
        <w:trPr>
          <w:cantSplit/>
          <w:trHeight w:val="201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H_WQ_STANDAR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.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nit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wqs_threshol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typ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se</w:t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2_site_specific_data_summary_files/figure-docx/unnamed-chunk-9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WALK-2.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77"/>
        <w:tblLook w:firstRow="1" w:lastRow="0" w:firstColumn="0" w:lastColumn="0" w:noHBand="0" w:noVBand="1"/>
      </w:tblPr>
      <w:tblGrid>
        <w:gridCol w:w="827"/>
        <w:gridCol w:w="2234"/>
        <w:gridCol w:w="547"/>
        <w:gridCol w:w="873"/>
        <w:gridCol w:w="674"/>
        <w:gridCol w:w="834"/>
        <w:gridCol w:w="607"/>
        <w:gridCol w:w="607"/>
        <w:gridCol w:w="674"/>
      </w:tblGrid>
      <w:tr>
        <w:trPr>
          <w:cantSplit/>
          <w:trHeight w:val="218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dian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6.0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8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2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45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8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80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752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86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42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6500.0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7.14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8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2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2.6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7.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2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7.8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onductivity at 25 degrees celsi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14.6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3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7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19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5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44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73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2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80.5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7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61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25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1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913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36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7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155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2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0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4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4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0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9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0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.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.050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35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sil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8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emperature of ph analysi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1.7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.7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2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8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05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9.5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.85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8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.2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.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.95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WALK-2.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87"/>
        <w:tblLook w:firstRow="1" w:lastRow="0" w:firstColumn="0" w:lastColumn="0" w:noHBand="0" w:noVBand="1"/>
      </w:tblPr>
      <w:tblGrid>
        <w:gridCol w:w="1187"/>
        <w:gridCol w:w="1538"/>
        <w:gridCol w:w="1257"/>
        <w:gridCol w:w="757"/>
        <w:gridCol w:w="1197"/>
        <w:gridCol w:w="657"/>
        <w:gridCol w:w="65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61.1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08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65.1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_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11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_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3.4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2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8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9.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62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6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.2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2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6.4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Dissolved Metals and Ammonia): 13-WALK-2.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87"/>
        <w:tblLook w:firstRow="1" w:lastRow="0" w:firstColumn="0" w:lastColumn="0" w:noHBand="0" w:noVBand="1"/>
      </w:tblPr>
      <w:tblGrid>
        <w:gridCol w:w="1067"/>
        <w:gridCol w:w="1885"/>
        <w:gridCol w:w="693"/>
        <w:gridCol w:w="1129"/>
        <w:gridCol w:w="525"/>
        <w:gridCol w:w="1076"/>
        <w:gridCol w:w="418"/>
        <w:gridCol w:w="427"/>
        <w:gridCol w:w="667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</w:tr>
      <w:tr>
        <w:trPr>
          <w:cantSplit/>
          <w:trHeight w:val="2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WALK-2.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43"/>
        <w:tblLook w:firstRow="1" w:lastRow="0" w:firstColumn="0" w:lastColumn="0" w:noHBand="0" w:noVBand="1"/>
      </w:tblPr>
      <w:tblGrid>
        <w:gridCol w:w="1067"/>
        <w:gridCol w:w="1298"/>
        <w:gridCol w:w="1129"/>
        <w:gridCol w:w="525"/>
        <w:gridCol w:w="1076"/>
        <w:gridCol w:w="418"/>
        <w:gridCol w:w="427"/>
        <w:gridCol w:w="667"/>
        <w:gridCol w:w="1236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ype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3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quatic Chronic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WALK-2.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580"/>
        <w:tblLook w:firstRow="1" w:lastRow="0" w:firstColumn="0" w:lastColumn="0" w:noHBand="0" w:noVBand="1"/>
      </w:tblPr>
      <w:tblGrid>
        <w:gridCol w:w="1571"/>
        <w:gridCol w:w="1229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16/20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24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</w:tbl>
    <w:p>
      <w:pPr>
        <w:pStyle w:val="BodyText"/>
      </w:pPr>
    </w:p>
    <w:p>
      <w:pPr>
        <w:pStyle w:val="Heading3"/>
      </w:pPr>
      <w:bookmarkStart w:id="89" w:name="site-id-13-swak-1.7"/>
      <w:r>
        <w:t xml:space="preserve">Site ID: 13-SWAK-1.7</w:t>
      </w:r>
      <w:bookmarkEnd w:id="89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80"/>
        <w:tblLook w:firstRow="1" w:lastRow="0" w:firstColumn="0" w:lastColumn="0" w:noHBand="0" w:noVBand="1"/>
      </w:tblPr>
      <w:tblGrid>
        <w:gridCol w:w="473"/>
        <w:gridCol w:w="485"/>
        <w:gridCol w:w="852"/>
        <w:gridCol w:w="746"/>
        <w:gridCol w:w="368"/>
        <w:gridCol w:w="713"/>
        <w:gridCol w:w="284"/>
        <w:gridCol w:w="307"/>
        <w:gridCol w:w="457"/>
        <w:gridCol w:w="1090"/>
        <w:gridCol w:w="557"/>
        <w:gridCol w:w="346"/>
        <w:gridCol w:w="812"/>
        <w:gridCol w:w="312"/>
        <w:gridCol w:w="279"/>
      </w:tblGrid>
      <w:tr>
        <w:trPr>
          <w:cantSplit/>
          <w:trHeight w:val="201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H_WQ_STANDAR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.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nit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wqs_threshol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typ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se</w:t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2_site_specific_data_summary_files/figure-docx/unnamed-chunk-9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SWAK-1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91"/>
        <w:tblLook w:firstRow="1" w:lastRow="0" w:firstColumn="0" w:lastColumn="0" w:noHBand="0" w:noVBand="1"/>
      </w:tblPr>
      <w:tblGrid>
        <w:gridCol w:w="840"/>
        <w:gridCol w:w="2234"/>
        <w:gridCol w:w="547"/>
        <w:gridCol w:w="873"/>
        <w:gridCol w:w="674"/>
        <w:gridCol w:w="834"/>
        <w:gridCol w:w="607"/>
        <w:gridCol w:w="607"/>
        <w:gridCol w:w="674"/>
      </w:tblGrid>
      <w:tr>
        <w:trPr>
          <w:cantSplit/>
          <w:trHeight w:val="218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dian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5.9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5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9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7.4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.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3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.5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15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929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79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43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8850.0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.4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0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.8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1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3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7.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2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5.5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3.9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9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2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2.0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7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403.3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93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410.00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3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8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64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55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00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4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9.6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6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68.0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20</w:t>
            </w:r>
          </w:p>
        </w:tc>
      </w:tr>
      <w:tr>
        <w:trPr>
          <w:cantSplit/>
          <w:trHeight w:val="19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8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8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SWAK-1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28"/>
        <w:tblLook w:firstRow="1" w:lastRow="0" w:firstColumn="0" w:lastColumn="0" w:noHBand="0" w:noVBand="1"/>
      </w:tblPr>
      <w:tblGrid>
        <w:gridCol w:w="1207"/>
        <w:gridCol w:w="1538"/>
        <w:gridCol w:w="1257"/>
        <w:gridCol w:w="757"/>
        <w:gridCol w:w="1197"/>
        <w:gridCol w:w="557"/>
        <w:gridCol w:w="657"/>
        <w:gridCol w:w="75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_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.06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4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7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l_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7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800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8.9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9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79.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1.35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_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245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_rf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-0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1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_u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-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1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_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.27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4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3.55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9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10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5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1.1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Dissolved Metals and Ammonia): 13-SWAK-1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05"/>
        <w:tblLook w:firstRow="1" w:lastRow="0" w:firstColumn="0" w:lastColumn="0" w:noHBand="0" w:noVBand="1"/>
      </w:tblPr>
      <w:tblGrid>
        <w:gridCol w:w="1085"/>
        <w:gridCol w:w="1885"/>
        <w:gridCol w:w="693"/>
        <w:gridCol w:w="1129"/>
        <w:gridCol w:w="525"/>
        <w:gridCol w:w="1076"/>
        <w:gridCol w:w="418"/>
        <w:gridCol w:w="427"/>
        <w:gridCol w:w="667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</w:tr>
      <w:tr>
        <w:trPr>
          <w:cantSplit/>
          <w:trHeight w:val="2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1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SWAK-1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61"/>
        <w:tblLook w:firstRow="1" w:lastRow="0" w:firstColumn="0" w:lastColumn="0" w:noHBand="0" w:noVBand="1"/>
      </w:tblPr>
      <w:tblGrid>
        <w:gridCol w:w="1085"/>
        <w:gridCol w:w="1298"/>
        <w:gridCol w:w="1129"/>
        <w:gridCol w:w="525"/>
        <w:gridCol w:w="1076"/>
        <w:gridCol w:w="418"/>
        <w:gridCol w:w="427"/>
        <w:gridCol w:w="667"/>
        <w:gridCol w:w="1236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ype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quatic Chronic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SWAK-1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604"/>
        <w:tblLook w:firstRow="1" w:lastRow="0" w:firstColumn="0" w:lastColumn="0" w:noHBand="0" w:noVBand="1"/>
      </w:tblPr>
      <w:tblGrid>
        <w:gridCol w:w="1596"/>
        <w:gridCol w:w="1229"/>
        <w:gridCol w:w="715"/>
        <w:gridCol w:w="679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27/20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/8/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2_site_specific_data_summary_files/figure-docx/unnamed-chunk-9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2" w:name="site-id-13-walk-0.7"/>
      <w:r>
        <w:t xml:space="preserve">Site ID: 13-WALK-0.7</w:t>
      </w:r>
      <w:bookmarkEnd w:id="9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80"/>
        <w:tblLook w:firstRow="1" w:lastRow="0" w:firstColumn="0" w:lastColumn="0" w:noHBand="0" w:noVBand="1"/>
      </w:tblPr>
      <w:tblGrid>
        <w:gridCol w:w="473"/>
        <w:gridCol w:w="485"/>
        <w:gridCol w:w="852"/>
        <w:gridCol w:w="746"/>
        <w:gridCol w:w="368"/>
        <w:gridCol w:w="713"/>
        <w:gridCol w:w="284"/>
        <w:gridCol w:w="307"/>
        <w:gridCol w:w="457"/>
        <w:gridCol w:w="1090"/>
        <w:gridCol w:w="557"/>
        <w:gridCol w:w="346"/>
        <w:gridCol w:w="812"/>
        <w:gridCol w:w="312"/>
        <w:gridCol w:w="279"/>
      </w:tblGrid>
      <w:tr>
        <w:trPr>
          <w:cantSplit/>
          <w:trHeight w:val="201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H_WQ_STANDAR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.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nit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wqs_threshol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typ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se</w:t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2_site_specific_data_summary_files/figure-docx/unnamed-chunk-9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WALK-0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77"/>
        <w:tblLook w:firstRow="1" w:lastRow="0" w:firstColumn="0" w:lastColumn="0" w:noHBand="0" w:noVBand="1"/>
      </w:tblPr>
      <w:tblGrid>
        <w:gridCol w:w="827"/>
        <w:gridCol w:w="2234"/>
        <w:gridCol w:w="547"/>
        <w:gridCol w:w="873"/>
        <w:gridCol w:w="674"/>
        <w:gridCol w:w="834"/>
        <w:gridCol w:w="607"/>
        <w:gridCol w:w="607"/>
        <w:gridCol w:w="674"/>
      </w:tblGrid>
      <w:tr>
        <w:trPr>
          <w:cantSplit/>
          <w:trHeight w:val="218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dian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4.7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0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4.7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78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9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1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78.4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5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910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65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17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9100.0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4.4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7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1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4.4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7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1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7.005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4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45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6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6.5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44.5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84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44.5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7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380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66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1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380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75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4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9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95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7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7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01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7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2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0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6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sil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7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4.5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7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8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4.5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.0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8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80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WALK-0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08"/>
        <w:tblLook w:firstRow="1" w:lastRow="0" w:firstColumn="0" w:lastColumn="0" w:noHBand="0" w:noVBand="1"/>
      </w:tblPr>
      <w:tblGrid>
        <w:gridCol w:w="1187"/>
        <w:gridCol w:w="1538"/>
        <w:gridCol w:w="1257"/>
        <w:gridCol w:w="757"/>
        <w:gridCol w:w="1197"/>
        <w:gridCol w:w="657"/>
        <w:gridCol w:w="657"/>
        <w:gridCol w:w="75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54.4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77.8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3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54.445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_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25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_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5.1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9.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1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5.15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1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170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1.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6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1.55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Dissolved Metals and Ammonia): 13-WALK-0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87"/>
        <w:tblLook w:firstRow="1" w:lastRow="0" w:firstColumn="0" w:lastColumn="0" w:noHBand="0" w:noVBand="1"/>
      </w:tblPr>
      <w:tblGrid>
        <w:gridCol w:w="1067"/>
        <w:gridCol w:w="1885"/>
        <w:gridCol w:w="693"/>
        <w:gridCol w:w="1129"/>
        <w:gridCol w:w="525"/>
        <w:gridCol w:w="1076"/>
        <w:gridCol w:w="418"/>
        <w:gridCol w:w="427"/>
        <w:gridCol w:w="667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</w:tr>
      <w:tr>
        <w:trPr>
          <w:cantSplit/>
          <w:trHeight w:val="2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7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75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WALK-0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43"/>
        <w:tblLook w:firstRow="1" w:lastRow="0" w:firstColumn="0" w:lastColumn="0" w:noHBand="0" w:noVBand="1"/>
      </w:tblPr>
      <w:tblGrid>
        <w:gridCol w:w="1067"/>
        <w:gridCol w:w="1298"/>
        <w:gridCol w:w="1129"/>
        <w:gridCol w:w="525"/>
        <w:gridCol w:w="1076"/>
        <w:gridCol w:w="418"/>
        <w:gridCol w:w="427"/>
        <w:gridCol w:w="667"/>
        <w:gridCol w:w="1236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ype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quatic Chronic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WALK-0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3588"/>
        <w:tblLook w:firstRow="1" w:lastRow="0" w:firstColumn="0" w:lastColumn="0" w:noHBand="0" w:noVBand="1"/>
      </w:tblPr>
      <w:tblGrid>
        <w:gridCol w:w="1082"/>
        <w:gridCol w:w="850"/>
        <w:gridCol w:w="715"/>
        <w:gridCol w:w="556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</w:tbl>
    <w:p>
      <w:pPr>
        <w:pStyle w:val="BodyText"/>
      </w:pPr>
    </w:p>
    <w:p>
      <w:pPr>
        <w:pStyle w:val="Heading3"/>
      </w:pPr>
      <w:bookmarkStart w:id="94" w:name="site-id-13-walk-0.8"/>
      <w:r>
        <w:t xml:space="preserve">Site ID: 13-WALK-0.8</w:t>
      </w:r>
      <w:bookmarkEnd w:id="9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080"/>
        <w:tblLook w:firstRow="1" w:lastRow="0" w:firstColumn="0" w:lastColumn="0" w:noHBand="0" w:noVBand="1"/>
      </w:tblPr>
      <w:tblGrid>
        <w:gridCol w:w="473"/>
        <w:gridCol w:w="485"/>
        <w:gridCol w:w="852"/>
        <w:gridCol w:w="746"/>
        <w:gridCol w:w="368"/>
        <w:gridCol w:w="713"/>
        <w:gridCol w:w="284"/>
        <w:gridCol w:w="307"/>
        <w:gridCol w:w="457"/>
        <w:gridCol w:w="1090"/>
        <w:gridCol w:w="557"/>
        <w:gridCol w:w="346"/>
        <w:gridCol w:w="812"/>
        <w:gridCol w:w="312"/>
        <w:gridCol w:w="279"/>
      </w:tblGrid>
      <w:tr>
        <w:trPr>
          <w:cantSplit/>
          <w:trHeight w:val="201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H_WQ_STANDAR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fraction.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nit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wqs_threshol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typ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se</w:t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2_site_specific_data_summary_files/figure-docx/unnamed-chunk-9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hemistry Measurements: 13-WALK-0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11"/>
        <w:tblLook w:firstRow="1" w:lastRow="0" w:firstColumn="0" w:lastColumn="0" w:noHBand="0" w:noVBand="1"/>
      </w:tblPr>
      <w:tblGrid>
        <w:gridCol w:w="827"/>
        <w:gridCol w:w="2234"/>
        <w:gridCol w:w="547"/>
        <w:gridCol w:w="873"/>
        <w:gridCol w:w="674"/>
        <w:gridCol w:w="834"/>
        <w:gridCol w:w="607"/>
        <w:gridCol w:w="607"/>
        <w:gridCol w:w="607"/>
      </w:tblGrid>
      <w:tr>
        <w:trPr>
          <w:cantSplit/>
          <w:trHeight w:val="218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edian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kalinity, total (as caco3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9.8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8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1.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lum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1.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4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2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2.4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rsen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4933.3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1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01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8600.0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ide (as c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8.0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2.5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3.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8.0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hlorophyll 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.9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0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8.5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opp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hardness 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4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8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4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41.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ir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12.5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83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42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12.5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l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39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106.6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72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90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700.00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ck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ate+nitrite as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6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25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2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kjeldahl,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ate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8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44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itrogen, nitr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01</w:t>
            </w:r>
          </w:p>
        </w:tc>
      </w:tr>
      <w:tr>
        <w:trPr>
          <w:cantSplit/>
          <w:trHeight w:val="21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10</w:t>
            </w:r>
          </w:p>
        </w:tc>
      </w:tr>
      <w:tr>
        <w:trPr>
          <w:cantSplit/>
          <w:trHeight w:val="2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 dissolved solids (residue, filterab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1.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6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8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8.00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3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4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41</w:t>
            </w:r>
          </w:p>
        </w:tc>
      </w:tr>
      <w:tr>
        <w:trPr>
          <w:cantSplit/>
          <w:trHeight w:val="1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zi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8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.1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In-Situ Measurements: 13-WALK-0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987"/>
        <w:tblLook w:firstRow="1" w:lastRow="0" w:firstColumn="0" w:lastColumn="0" w:noHBand="0" w:noVBand="1"/>
      </w:tblPr>
      <w:tblGrid>
        <w:gridCol w:w="1187"/>
        <w:gridCol w:w="1538"/>
        <w:gridCol w:w="1257"/>
        <w:gridCol w:w="757"/>
        <w:gridCol w:w="1197"/>
        <w:gridCol w:w="657"/>
        <w:gridCol w:w="657"/>
        <w:gridCol w:w="737"/>
      </w:tblGrid>
      <w:tr>
        <w:trPr>
          <w:cantSplit/>
          <w:trHeight w:val="27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median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62.0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79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70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37.0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solved_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.5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.5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ct_saturati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8.6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2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5.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8.00</w:t>
            </w:r>
          </w:p>
        </w:tc>
      </w:tr>
      <w:tr>
        <w:trPr>
          <w:cantSplit/>
          <w:trHeight w:val="2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.26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.26</w:t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6.1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5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7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5.60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pendent Measurements (Dissolved Metals and Ammonia): 13-WALK-0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87"/>
        <w:tblLook w:firstRow="1" w:lastRow="0" w:firstColumn="0" w:lastColumn="0" w:noHBand="0" w:noVBand="1"/>
      </w:tblPr>
      <w:tblGrid>
        <w:gridCol w:w="1067"/>
        <w:gridCol w:w="1885"/>
        <w:gridCol w:w="693"/>
        <w:gridCol w:w="1129"/>
        <w:gridCol w:w="525"/>
        <w:gridCol w:w="1076"/>
        <w:gridCol w:w="418"/>
        <w:gridCol w:w="427"/>
        <w:gridCol w:w="667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frac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</w:tr>
      <w:tr>
        <w:trPr>
          <w:cantSplit/>
          <w:trHeight w:val="2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ammonia (as n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Numeric Nutrient Criteria: 13-WALK-0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16"/>
        <w:tblLook w:firstRow="1" w:lastRow="0" w:firstColumn="0" w:lastColumn="0" w:noHBand="0" w:noVBand="1"/>
      </w:tblPr>
      <w:tblGrid>
        <w:gridCol w:w="1067"/>
        <w:gridCol w:w="1298"/>
        <w:gridCol w:w="1129"/>
        <w:gridCol w:w="525"/>
        <w:gridCol w:w="1076"/>
        <w:gridCol w:w="391"/>
        <w:gridCol w:w="427"/>
        <w:gridCol w:w="667"/>
        <w:gridCol w:w="1236"/>
      </w:tblGrid>
      <w:tr>
        <w:trPr>
          <w:cantSplit/>
          <w:trHeight w:val="25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emical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cord_cou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um_exce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i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ype</w:t>
            </w:r>
          </w:p>
        </w:tc>
      </w:tr>
      <w:tr>
        <w:trPr>
          <w:cantSplit/>
          <w:trHeight w:val="2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osphor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quatic Chronic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BAP Score: 13-WALK-0.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3588"/>
        <w:tblLook w:firstRow="1" w:lastRow="0" w:firstColumn="0" w:lastColumn="0" w:noHBand="0" w:noVBand="1"/>
      </w:tblPr>
      <w:tblGrid>
        <w:gridCol w:w="1082"/>
        <w:gridCol w:w="850"/>
        <w:gridCol w:w="715"/>
        <w:gridCol w:w="556"/>
        <w:gridCol w:w="385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A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</w:tr>
    </w:tbl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24" Target="media/rId24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26" Target="media/rId26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ion2_sitespecificData</dc:title>
  <dc:creator>NYSDEC SMAS : Keleigh Reynolds</dc:creator>
  <cp:keywords/>
  <dcterms:created xsi:type="dcterms:W3CDTF">2020-11-19T20:32:08Z</dcterms:created>
  <dcterms:modified xsi:type="dcterms:W3CDTF">2020-11-19T20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4/2020</vt:lpwstr>
  </property>
  <property fmtid="{D5CDD505-2E9C-101B-9397-08002B2CF9AE}" pid="3" name="output">
    <vt:lpwstr/>
  </property>
</Properties>
</file>